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7C345" w14:textId="77777777" w:rsidR="00E1641E" w:rsidRDefault="00A56B4E">
      <w:r>
        <w:rPr>
          <w:noProof/>
          <w:lang w:val="es-AR" w:eastAsia="es-AR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9402005" wp14:editId="4C19262C">
                <wp:simplePos x="0" y="0"/>
                <wp:positionH relativeFrom="column">
                  <wp:posOffset>-457200</wp:posOffset>
                </wp:positionH>
                <wp:positionV relativeFrom="paragraph">
                  <wp:posOffset>-457835</wp:posOffset>
                </wp:positionV>
                <wp:extent cx="7772400" cy="1908175"/>
                <wp:effectExtent l="0" t="0" r="0" b="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908175"/>
                        </a:xfrm>
                        <a:prstGeom prst="rect">
                          <a:avLst/>
                        </a:prstGeom>
                        <a:solidFill>
                          <a:srgbClr val="2E74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8341" w14:textId="77777777" w:rsidR="00E1641E" w:rsidRDefault="00E1641E" w:rsidP="001E5746">
                            <w:pPr>
                              <w:rPr>
                                <w:lang w:val="es-ES"/>
                              </w:rPr>
                            </w:pPr>
                          </w:p>
                          <w:p w14:paraId="68C626F5" w14:textId="77777777" w:rsidR="00E1641E" w:rsidRPr="00FD5DBB" w:rsidRDefault="00E1641E" w:rsidP="001E57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9"/>
                                <w:szCs w:val="19"/>
                                <w:lang w:val="es-ES"/>
                              </w:rPr>
                            </w:pPr>
                            <w:r w:rsidRPr="00FD5DBB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9"/>
                                <w:szCs w:val="19"/>
                                <w:lang w:val="es-ES"/>
                              </w:rPr>
                              <w:t>DEPARTAMENTO DE SALUD PÚBLICA DE MASSACHUSETTS  I  OFICINA DE SALUD AMBIENTAL</w:t>
                            </w:r>
                          </w:p>
                          <w:p w14:paraId="14D176BF" w14:textId="77777777" w:rsidR="00E1641E" w:rsidRPr="00FD5DBB" w:rsidRDefault="00E1641E" w:rsidP="00CA0011">
                            <w:pPr>
                              <w:jc w:val="center"/>
                              <w:rPr>
                                <w:rFonts w:ascii="Georgia" w:hAnsi="Georgia" w:cs="Georgia"/>
                                <w:color w:val="FFFFFF"/>
                                <w:sz w:val="64"/>
                                <w:szCs w:val="64"/>
                                <w:lang w:val="es-ES"/>
                              </w:rPr>
                            </w:pPr>
                            <w:r w:rsidRPr="00FD5DBB">
                              <w:rPr>
                                <w:rFonts w:ascii="Georgia" w:hAnsi="Georgia" w:cs="Georgia"/>
                                <w:color w:val="FFFFFF"/>
                                <w:sz w:val="64"/>
                                <w:szCs w:val="64"/>
                                <w:lang w:val="es-ES"/>
                              </w:rPr>
                              <w:t>Protección de Niños contra Altos Niveles</w:t>
                            </w:r>
                            <w:r>
                              <w:rPr>
                                <w:rFonts w:ascii="Georgia" w:hAnsi="Georgia" w:cs="Georgia"/>
                                <w:color w:val="FFFFFF"/>
                                <w:sz w:val="64"/>
                                <w:szCs w:val="64"/>
                                <w:lang w:val="es-ES"/>
                              </w:rPr>
                              <w:t xml:space="preserve"> </w:t>
                            </w:r>
                            <w:r w:rsidRPr="00FD5DBB">
                              <w:rPr>
                                <w:rFonts w:ascii="Georgia" w:hAnsi="Georgia" w:cs="Georgia"/>
                                <w:color w:val="FFFFFF"/>
                                <w:sz w:val="64"/>
                                <w:szCs w:val="64"/>
                                <w:lang w:val="es-ES"/>
                              </w:rPr>
                              <w:t>de Plomo en el Suel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4020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6pt;margin-top:-36.05pt;width:612pt;height:150.2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" fillcolor="#2e74b5" stroked="f">
                <v:textbox>
                  <w:txbxContent>
                    <w:p w14:paraId="25668341" w14:textId="77777777" w:rsidR="00E1641E" w:rsidRDefault="00E1641E" w:rsidP="001E5746">
                      <w:pPr>
                        <w:rPr>
                          <w:lang w:val="es-ES"/>
                        </w:rPr>
                      </w:pPr>
                    </w:p>
                    <w:p w14:paraId="68C626F5" w14:textId="77777777" w:rsidR="00E1641E" w:rsidRPr="00FD5DBB" w:rsidRDefault="00E1641E" w:rsidP="001E5746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/>
                          <w:sz w:val="19"/>
                          <w:szCs w:val="19"/>
                          <w:lang w:val="es-ES"/>
                        </w:rPr>
                      </w:pPr>
                      <w:r w:rsidRPr="00FD5DBB">
                        <w:rPr>
                          <w:rFonts w:ascii="Arial" w:hAnsi="Arial" w:cs="Arial"/>
                          <w:b/>
                          <w:bCs/>
                          <w:color w:val="FFFFFF"/>
                          <w:sz w:val="19"/>
                          <w:szCs w:val="19"/>
                          <w:lang w:val="es-ES"/>
                        </w:rPr>
                        <w:t>DEPARTAMENTO DE SALUD PÚBLICA DE MASSACHUSETTS  I  OFICINA DE SALUD AMBIENTAL</w:t>
                      </w:r>
                    </w:p>
                    <w:p w14:paraId="14D176BF" w14:textId="77777777" w:rsidR="00E1641E" w:rsidRPr="00FD5DBB" w:rsidRDefault="00E1641E" w:rsidP="00CA0011">
                      <w:pPr>
                        <w:jc w:val="center"/>
                        <w:rPr>
                          <w:rFonts w:ascii="Georgia" w:hAnsi="Georgia" w:cs="Georgia"/>
                          <w:color w:val="FFFFFF"/>
                          <w:sz w:val="64"/>
                          <w:szCs w:val="64"/>
                          <w:lang w:val="es-ES"/>
                        </w:rPr>
                      </w:pPr>
                      <w:r w:rsidRPr="00FD5DBB">
                        <w:rPr>
                          <w:rFonts w:ascii="Georgia" w:hAnsi="Georgia" w:cs="Georgia"/>
                          <w:color w:val="FFFFFF"/>
                          <w:sz w:val="64"/>
                          <w:szCs w:val="64"/>
                          <w:lang w:val="es-ES"/>
                        </w:rPr>
                        <w:t>Protección de Niños contra Altos Niveles</w:t>
                      </w:r>
                      <w:r>
                        <w:rPr>
                          <w:rFonts w:ascii="Georgia" w:hAnsi="Georgia" w:cs="Georgia"/>
                          <w:color w:val="FFFFFF"/>
                          <w:sz w:val="64"/>
                          <w:szCs w:val="64"/>
                          <w:lang w:val="es-ES"/>
                        </w:rPr>
                        <w:t xml:space="preserve"> </w:t>
                      </w:r>
                      <w:r w:rsidRPr="00FD5DBB">
                        <w:rPr>
                          <w:rFonts w:ascii="Georgia" w:hAnsi="Georgia" w:cs="Georgia"/>
                          <w:color w:val="FFFFFF"/>
                          <w:sz w:val="64"/>
                          <w:szCs w:val="64"/>
                          <w:lang w:val="es-ES"/>
                        </w:rPr>
                        <w:t>de Plomo en el Suelo</w:t>
                      </w:r>
                    </w:p>
                  </w:txbxContent>
                </v:textbox>
              </v:shape>
            </w:pict>
          </mc:Fallback>
        </mc:AlternateContent>
      </w:r>
    </w:p>
    <w:p w14:paraId="70BB22E1" w14:textId="77777777" w:rsidR="00E1641E" w:rsidRPr="00D635AE" w:rsidRDefault="00E1641E" w:rsidP="00D635AE"/>
    <w:p w14:paraId="5635F265" w14:textId="77777777" w:rsidR="00E1641E" w:rsidRPr="00D635AE" w:rsidRDefault="00E1641E" w:rsidP="00D635AE"/>
    <w:p w14:paraId="6EA0F2D1" w14:textId="77777777" w:rsidR="00E1641E" w:rsidRPr="00D635AE" w:rsidRDefault="00E1641E" w:rsidP="00D635AE"/>
    <w:p w14:paraId="2F902BDF" w14:textId="77777777" w:rsidR="00E1641E" w:rsidRDefault="00E1641E" w:rsidP="00D635AE"/>
    <w:p w14:paraId="48EFCBE0" w14:textId="77777777" w:rsidR="00E1641E" w:rsidRDefault="00E1641E" w:rsidP="00C51733">
      <w:pPr>
        <w:spacing w:before="288" w:after="288" w:line="240" w:lineRule="auto"/>
        <w:rPr>
          <w:lang w:val="es-ES"/>
        </w:rPr>
        <w:sectPr w:rsidR="00E1641E" w:rsidSect="00C51733">
          <w:pgSz w:w="12240" w:h="15840" w:code="1"/>
          <w:pgMar w:top="720" w:right="720" w:bottom="720" w:left="720" w:header="708" w:footer="708" w:gutter="0"/>
          <w:cols w:space="709"/>
          <w:docGrid w:linePitch="360"/>
        </w:sectPr>
      </w:pPr>
    </w:p>
    <w:p w14:paraId="326D1D41" w14:textId="77777777" w:rsidR="00E1641E" w:rsidRPr="00292921" w:rsidRDefault="00E1641E" w:rsidP="00C51733">
      <w:pPr>
        <w:spacing w:before="288" w:after="288" w:line="240" w:lineRule="auto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Los niños son más 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comúnmente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perjudicados 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por el plomo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de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la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>s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 pintura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>s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a base de plomo y el polvo de plomo.</w:t>
      </w:r>
    </w:p>
    <w:p w14:paraId="1F080807" w14:textId="77777777" w:rsidR="00E1641E" w:rsidRPr="00292921" w:rsidRDefault="00E1641E" w:rsidP="00C51733">
      <w:pPr>
        <w:spacing w:before="288" w:after="288" w:line="240" w:lineRule="auto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Los niños también pueden ser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perjudicados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por el plomo en el suelo. Es más probable que el suelo tenga altos niveles de plomo cerca de casas o edificios viejos con pintura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desprendida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,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carreteras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muy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transitadas o propiedades contaminadas por vertidos históricos. La renovación insegura o el raspado de pintura vieja que tiene plomo también 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pueden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causar altos niveles de plomo en el suelo.</w:t>
      </w:r>
    </w:p>
    <w:p w14:paraId="1228BDFA" w14:textId="77777777" w:rsidR="00E1641E" w:rsidRPr="00292921" w:rsidRDefault="00E1641E" w:rsidP="00C51733">
      <w:pPr>
        <w:spacing w:before="360" w:after="288" w:line="240" w:lineRule="auto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b/>
          <w:bCs/>
          <w:color w:val="000000"/>
          <w:sz w:val="21"/>
          <w:szCs w:val="21"/>
          <w:lang w:val="es-ES" w:eastAsia="es-ES"/>
        </w:rPr>
        <w:t xml:space="preserve">¿CÓMO EL PLOMO </w:t>
      </w:r>
      <w:r w:rsidRPr="009D5B68">
        <w:rPr>
          <w:rFonts w:ascii="Arial" w:hAnsi="Arial" w:cs="Arial"/>
          <w:b/>
          <w:bCs/>
          <w:color w:val="000000"/>
          <w:sz w:val="21"/>
          <w:szCs w:val="21"/>
          <w:lang w:val="es-ES" w:eastAsia="es-ES"/>
        </w:rPr>
        <w:t>DEL</w:t>
      </w:r>
      <w:r w:rsidRPr="00292921">
        <w:rPr>
          <w:rFonts w:ascii="Arial" w:hAnsi="Arial" w:cs="Arial"/>
          <w:b/>
          <w:bCs/>
          <w:color w:val="000000"/>
          <w:sz w:val="21"/>
          <w:szCs w:val="21"/>
          <w:lang w:val="es-ES" w:eastAsia="es-ES"/>
        </w:rPr>
        <w:t xml:space="preserve"> SUELO LLEGA A LOS </w:t>
      </w:r>
      <w:r w:rsidRPr="009D5B68">
        <w:rPr>
          <w:rFonts w:ascii="Arial" w:hAnsi="Arial" w:cs="Arial"/>
          <w:b/>
          <w:bCs/>
          <w:color w:val="000000"/>
          <w:sz w:val="21"/>
          <w:szCs w:val="21"/>
          <w:lang w:val="es-ES" w:eastAsia="es-ES"/>
        </w:rPr>
        <w:t xml:space="preserve">CUERPOS </w:t>
      </w:r>
      <w:r w:rsidRPr="00292921">
        <w:rPr>
          <w:rFonts w:ascii="Arial" w:hAnsi="Arial" w:cs="Arial"/>
          <w:b/>
          <w:bCs/>
          <w:color w:val="000000"/>
          <w:sz w:val="21"/>
          <w:szCs w:val="21"/>
          <w:lang w:val="es-ES" w:eastAsia="es-ES"/>
        </w:rPr>
        <w:t>DE LOS NIÑOS?</w:t>
      </w:r>
    </w:p>
    <w:p w14:paraId="400CD399" w14:textId="77777777" w:rsidR="00E1641E" w:rsidRPr="00292921" w:rsidRDefault="00E1641E" w:rsidP="00C51733">
      <w:pPr>
        <w:spacing w:before="120" w:after="120" w:line="240" w:lineRule="auto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Los niños pueden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verse perjudicados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por plomo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en el suelo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si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ellos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:</w:t>
      </w:r>
    </w:p>
    <w:p w14:paraId="471E5BC4" w14:textId="77777777" w:rsidR="00E1641E" w:rsidRPr="00292921" w:rsidRDefault="00E1641E" w:rsidP="00C51733">
      <w:pPr>
        <w:numPr>
          <w:ilvl w:val="0"/>
          <w:numId w:val="5"/>
        </w:numPr>
        <w:spacing w:before="120" w:after="120" w:line="240" w:lineRule="auto"/>
        <w:ind w:left="521" w:firstLine="0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Trag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an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tierra, polvo o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restos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de pintura,</w:t>
      </w:r>
    </w:p>
    <w:p w14:paraId="72B3371B" w14:textId="77777777" w:rsidR="00E1641E" w:rsidRPr="00292921" w:rsidRDefault="00E1641E" w:rsidP="00C51733">
      <w:pPr>
        <w:numPr>
          <w:ilvl w:val="0"/>
          <w:numId w:val="5"/>
        </w:numPr>
        <w:spacing w:before="120" w:after="120" w:line="240" w:lineRule="auto"/>
        <w:ind w:left="521" w:firstLine="0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Pone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n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las manos en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su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boca después de tocar tierra, polvo o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restos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de pintura,</w:t>
      </w:r>
    </w:p>
    <w:p w14:paraId="6055FCE5" w14:textId="77777777" w:rsidR="00E1641E" w:rsidRPr="00292921" w:rsidRDefault="00E1641E" w:rsidP="00C51733">
      <w:pPr>
        <w:numPr>
          <w:ilvl w:val="0"/>
          <w:numId w:val="5"/>
        </w:numPr>
        <w:spacing w:before="120" w:after="120" w:line="240" w:lineRule="auto"/>
        <w:ind w:left="521" w:firstLine="0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Inhalan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 po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lvo con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plomo, o</w:t>
      </w:r>
    </w:p>
    <w:p w14:paraId="5DD3C138" w14:textId="77777777" w:rsidR="00E1641E" w:rsidRPr="00292921" w:rsidRDefault="00E1641E" w:rsidP="00C51733">
      <w:pPr>
        <w:numPr>
          <w:ilvl w:val="0"/>
          <w:numId w:val="5"/>
        </w:numPr>
        <w:spacing w:before="120" w:after="120" w:line="240" w:lineRule="auto"/>
        <w:ind w:left="521" w:firstLine="0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Com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en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frutas y verduras cultivadas en suelos con altos niveles de plomo.</w:t>
      </w:r>
    </w:p>
    <w:p w14:paraId="1FA86DFE" w14:textId="77777777" w:rsidR="00E1641E" w:rsidRPr="00292921" w:rsidRDefault="00E1641E" w:rsidP="00C51733">
      <w:pPr>
        <w:spacing w:before="288" w:after="288" w:line="240" w:lineRule="auto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9D5B68">
        <w:rPr>
          <w:rFonts w:ascii="Arial" w:hAnsi="Arial" w:cs="Arial"/>
          <w:b/>
          <w:bCs/>
          <w:color w:val="000000"/>
          <w:sz w:val="21"/>
          <w:szCs w:val="21"/>
          <w:lang w:val="es-ES" w:eastAsia="es-ES"/>
        </w:rPr>
        <w:t>¿CÓMO EL PLOMO ENFERMA A LOS NIÑOS?</w:t>
      </w:r>
    </w:p>
    <w:p w14:paraId="1B906B4A" w14:textId="77777777" w:rsidR="00E1641E" w:rsidRPr="00292921" w:rsidRDefault="00E1641E" w:rsidP="00C51733">
      <w:pPr>
        <w:spacing w:before="288" w:after="288" w:line="240" w:lineRule="auto"/>
        <w:rPr>
          <w:rFonts w:ascii="Times New Roman" w:hAnsi="Times New Roman" w:cs="Times New Roman"/>
          <w:color w:val="000000"/>
          <w:sz w:val="21"/>
          <w:szCs w:val="21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El plomo daña el desarrollo del cerebro de los niños pequeños. Los niños tienen la mayor probabilidad de ser perjudicados por el plomo porque son naturalmente curiosos y a menudo se llevan las manos a la boca. La mayoría de los niños con altos niveles de plomo en la sangre no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>parecen estar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enfermos. Una prueba de plomo en la sangre es la única forma de medir el nivel de plomo en el cuerpo de un niño. No existe un nivel seguro de plomo 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para ellos.</w:t>
      </w:r>
    </w:p>
    <w:p w14:paraId="0E70AA56" w14:textId="77777777" w:rsidR="00E1641E" w:rsidRDefault="00E1641E" w:rsidP="00C51733">
      <w:pPr>
        <w:spacing w:before="288" w:after="288" w:line="240" w:lineRule="auto"/>
        <w:rPr>
          <w:rFonts w:ascii="Arial" w:hAnsi="Arial" w:cs="Arial"/>
          <w:color w:val="000000"/>
          <w:lang w:val="es-ES" w:eastAsia="es-ES"/>
        </w:rPr>
      </w:pP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El plomo también puede pasar de una mujer embarazada a su bebé en desarrollo. Las mujeres que 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están embarazadas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, 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o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que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p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lanean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quedar embarazada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>s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, debe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rían </w:t>
      </w:r>
      <w:r w:rsidRPr="00292921">
        <w:rPr>
          <w:rFonts w:ascii="Arial" w:hAnsi="Arial" w:cs="Arial"/>
          <w:color w:val="000000"/>
          <w:sz w:val="21"/>
          <w:szCs w:val="21"/>
          <w:lang w:val="es-ES" w:eastAsia="es-ES"/>
        </w:rPr>
        <w:t>hablar con su médico acerca de la posib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ilidad de estar afectada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>s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 por plomo y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deben consultar 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si </w:t>
      </w:r>
      <w:r>
        <w:rPr>
          <w:rFonts w:ascii="Arial" w:hAnsi="Arial" w:cs="Arial"/>
          <w:color w:val="000000"/>
          <w:sz w:val="21"/>
          <w:szCs w:val="21"/>
          <w:lang w:val="es-ES" w:eastAsia="es-ES"/>
        </w:rPr>
        <w:t xml:space="preserve">tienen que </w:t>
      </w:r>
      <w:r w:rsidRPr="009D5B68">
        <w:rPr>
          <w:rFonts w:ascii="Arial" w:hAnsi="Arial" w:cs="Arial"/>
          <w:color w:val="000000"/>
          <w:sz w:val="21"/>
          <w:szCs w:val="21"/>
          <w:lang w:val="es-ES" w:eastAsia="es-ES"/>
        </w:rPr>
        <w:t>hacerse una prueba de sangre para medir el nivel de plomo.</w:t>
      </w:r>
    </w:p>
    <w:p w14:paraId="13435E6A" w14:textId="77777777" w:rsidR="00E1641E" w:rsidRDefault="00A56B4E" w:rsidP="00C51733">
      <w:pPr>
        <w:spacing w:before="288" w:after="288" w:line="240" w:lineRule="auto"/>
        <w:rPr>
          <w:rFonts w:ascii="Arial" w:hAnsi="Arial" w:cs="Arial"/>
          <w:b/>
          <w:bCs/>
          <w:color w:val="000000"/>
          <w:lang w:val="es-ES" w:eastAsia="es-ES"/>
        </w:rPr>
      </w:pPr>
      <w:r>
        <w:rPr>
          <w:noProof/>
          <w:lang w:val="es-AR" w:eastAsia="es-AR"/>
        </w:rPr>
        <w:drawing>
          <wp:anchor distT="0" distB="0" distL="114300" distR="114300" simplePos="0" relativeHeight="251650560" behindDoc="1" locked="0" layoutInCell="1" allowOverlap="1" wp14:anchorId="7BDA5553" wp14:editId="02084E36">
            <wp:simplePos x="0" y="0"/>
            <wp:positionH relativeFrom="column">
              <wp:posOffset>12065</wp:posOffset>
            </wp:positionH>
            <wp:positionV relativeFrom="paragraph">
              <wp:posOffset>229870</wp:posOffset>
            </wp:positionV>
            <wp:extent cx="3128010" cy="1838960"/>
            <wp:effectExtent l="0" t="0" r="0" b="0"/>
            <wp:wrapTight wrapText="bothSides">
              <wp:wrapPolygon edited="0">
                <wp:start x="0" y="0"/>
                <wp:lineTo x="0" y="21481"/>
                <wp:lineTo x="21442" y="21481"/>
                <wp:lineTo x="21442" y="0"/>
                <wp:lineTo x="0" y="0"/>
              </wp:wrapPolygon>
            </wp:wrapTight>
            <wp:docPr id="3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78" r="2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010" cy="1838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641E">
        <w:rPr>
          <w:rFonts w:ascii="Arial" w:hAnsi="Arial" w:cs="Arial"/>
          <w:b/>
          <w:bCs/>
          <w:color w:val="000000"/>
          <w:lang w:val="es-ES" w:eastAsia="es-ES"/>
        </w:rPr>
        <w:t>FUENTES COMUNES DE PLOMO EN EL SUELO</w:t>
      </w:r>
    </w:p>
    <w:p w14:paraId="1A89D2B0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34647D09" w14:textId="77777777" w:rsidR="00E1641E" w:rsidRDefault="00A56B4E" w:rsidP="00C51733">
      <w:pPr>
        <w:spacing w:before="288" w:after="288" w:line="240" w:lineRule="auto"/>
        <w:rPr>
          <w:b/>
          <w:bCs/>
          <w:lang w:val="es-ES"/>
        </w:rPr>
      </w:pPr>
      <w:r>
        <w:rPr>
          <w:noProof/>
          <w:lang w:val="es-AR" w:eastAsia="es-AR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3AD273D" wp14:editId="74C71CC9">
                <wp:simplePos x="0" y="0"/>
                <wp:positionH relativeFrom="column">
                  <wp:posOffset>193675</wp:posOffset>
                </wp:positionH>
                <wp:positionV relativeFrom="paragraph">
                  <wp:posOffset>63500</wp:posOffset>
                </wp:positionV>
                <wp:extent cx="2914650" cy="4924425"/>
                <wp:effectExtent l="18415" t="22860" r="19685" b="15240"/>
                <wp:wrapNone/>
                <wp:docPr id="3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492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2E74B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36F97" w14:textId="77777777" w:rsidR="00E1641E" w:rsidRPr="009D5B68" w:rsidRDefault="00E1641E" w:rsidP="003D1FC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9D5B68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s-ES"/>
                              </w:rPr>
                              <w:t>INFORMACIÓN DEL PLOMO</w:t>
                            </w:r>
                          </w:p>
                          <w:p w14:paraId="387CC681" w14:textId="77777777" w:rsidR="00E1641E" w:rsidRPr="003806EA" w:rsidRDefault="00E1641E" w:rsidP="003806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Los bebés, los niños pequeños menores de 6 años y las mujeres embarazadas tienen más probabilidades de verse perjudicados por el plomo.</w:t>
                            </w:r>
                          </w:p>
                          <w:p w14:paraId="25D803C1" w14:textId="77777777" w:rsidR="00E1641E" w:rsidRPr="009D5B68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</w:p>
                          <w:p w14:paraId="6B14C220" w14:textId="77777777" w:rsidR="00E1641E" w:rsidRPr="003806EA" w:rsidRDefault="00E1641E" w:rsidP="003806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Los niños pequeños tienen mayor probabilidad de ser afectados por el plomo porque son curiosos por naturaleza y con frecuencia se llevan las manos a la boca.</w:t>
                            </w:r>
                          </w:p>
                          <w:p w14:paraId="16683C9D" w14:textId="77777777" w:rsidR="00E1641E" w:rsidRPr="009D5B68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</w:p>
                          <w:p w14:paraId="37EA1798" w14:textId="77777777" w:rsidR="00E1641E" w:rsidRPr="003806EA" w:rsidRDefault="00E1641E" w:rsidP="003806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Los niños son más comúnmente afectados por el plomo del polvo y 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por 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l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o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s 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restos 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de pintura a base de plomo en su hogar.</w:t>
                            </w:r>
                          </w:p>
                          <w:p w14:paraId="2A9803C7" w14:textId="77777777" w:rsidR="00E1641E" w:rsidRPr="009D5B68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</w:p>
                          <w:p w14:paraId="24D5AFCD" w14:textId="77777777" w:rsidR="00E1641E" w:rsidRPr="003806EA" w:rsidRDefault="00E1641E" w:rsidP="003806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Es más probable que el suelo tenga altos niveles de plomo cerca de:</w:t>
                            </w:r>
                          </w:p>
                          <w:p w14:paraId="34C62264" w14:textId="77777777" w:rsidR="00E1641E" w:rsidRPr="003806EA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pt-BR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pt-BR"/>
                              </w:rPr>
                              <w:t>- Casas o edificios antiguos,</w:t>
                            </w:r>
                          </w:p>
                          <w:p w14:paraId="302224C8" w14:textId="77777777" w:rsidR="00E1641E" w:rsidRPr="003806EA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pt-BR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pt-BR"/>
                              </w:rPr>
                              <w:t>- Carreteras muy transitadas, o</w:t>
                            </w:r>
                          </w:p>
                          <w:p w14:paraId="28E9C6F4" w14:textId="77777777" w:rsidR="00E1641E" w:rsidRPr="003806EA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- 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Propiedades contaminadas por vertidos históricos.</w:t>
                            </w:r>
                          </w:p>
                          <w:p w14:paraId="2B823E42" w14:textId="77777777" w:rsidR="00E1641E" w:rsidRPr="009D5B68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</w:p>
                          <w:p w14:paraId="3E9B259F" w14:textId="77777777" w:rsidR="00E1641E" w:rsidRPr="003806EA" w:rsidRDefault="00E1641E" w:rsidP="003806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No existe un nivel seguro de plomo 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para 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los niños.</w:t>
                            </w:r>
                          </w:p>
                          <w:p w14:paraId="60FF0EB7" w14:textId="77777777" w:rsidR="00E1641E" w:rsidRPr="009D5B68" w:rsidRDefault="00E1641E" w:rsidP="003806EA">
                            <w:p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</w:p>
                          <w:p w14:paraId="33E46709" w14:textId="77777777" w:rsidR="00E1641E" w:rsidRPr="003806EA" w:rsidRDefault="00E1641E" w:rsidP="003806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Hable con el médico de su hijo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/a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 xml:space="preserve"> si le preocupa que el plomo pueda 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perjudicar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a su hijo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/a</w:t>
                            </w:r>
                            <w:r w:rsidRPr="003806E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D273D" id="Text Box 4" o:spid="_x0000_s1027" type="#_x0000_t202" style="position:absolute;margin-left:15.25pt;margin-top:5pt;width:229.5pt;height:387.7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" strokecolor="#2e74b5" strokeweight="2.25pt">
                <v:textbox style="mso-fit-shape-to-text:t">
                  <w:txbxContent>
                    <w:p w14:paraId="26236F97" w14:textId="77777777" w:rsidR="00E1641E" w:rsidRPr="009D5B68" w:rsidRDefault="00E1641E" w:rsidP="003D1FC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s-ES"/>
                        </w:rPr>
                      </w:pPr>
                      <w:r w:rsidRPr="009D5B68"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s-ES"/>
                        </w:rPr>
                        <w:t>INFORMACIÓN DEL PLOMO</w:t>
                      </w:r>
                    </w:p>
                    <w:p w14:paraId="387CC681" w14:textId="77777777" w:rsidR="00E1641E" w:rsidRPr="003806EA" w:rsidRDefault="00E1641E" w:rsidP="003806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Los bebés, los niños pequeños menores de 6 años y las mujeres embarazadas tienen más probabilidades de verse perjudicados por el plomo.</w:t>
                      </w:r>
                    </w:p>
                    <w:p w14:paraId="25D803C1" w14:textId="77777777" w:rsidR="00E1641E" w:rsidRPr="009D5B68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</w:p>
                    <w:p w14:paraId="6B14C220" w14:textId="77777777" w:rsidR="00E1641E" w:rsidRPr="003806EA" w:rsidRDefault="00E1641E" w:rsidP="003806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Los niños pequeños tienen mayor probabilidad de ser afectados por el plomo porque son curiosos por naturaleza y con frecuencia se llevan las manos a la boca.</w:t>
                      </w:r>
                    </w:p>
                    <w:p w14:paraId="16683C9D" w14:textId="77777777" w:rsidR="00E1641E" w:rsidRPr="009D5B68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</w:p>
                    <w:p w14:paraId="37EA1798" w14:textId="77777777" w:rsidR="00E1641E" w:rsidRPr="003806EA" w:rsidRDefault="00E1641E" w:rsidP="003806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Los niños son más comúnmente afectados por el plomo del polvo y 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por 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l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o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s 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restos 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de pintura a base de plomo en su hogar.</w:t>
                      </w:r>
                    </w:p>
                    <w:p w14:paraId="2A9803C7" w14:textId="77777777" w:rsidR="00E1641E" w:rsidRPr="009D5B68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</w:p>
                    <w:p w14:paraId="24D5AFCD" w14:textId="77777777" w:rsidR="00E1641E" w:rsidRPr="003806EA" w:rsidRDefault="00E1641E" w:rsidP="003806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Es más probable que el suelo tenga altos niveles de plomo cerca de:</w:t>
                      </w:r>
                    </w:p>
                    <w:p w14:paraId="34C62264" w14:textId="77777777" w:rsidR="00E1641E" w:rsidRPr="003806EA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pt-BR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pt-BR"/>
                        </w:rPr>
                        <w:t>- Casas o edificios antiguos,</w:t>
                      </w:r>
                    </w:p>
                    <w:p w14:paraId="302224C8" w14:textId="77777777" w:rsidR="00E1641E" w:rsidRPr="003806EA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pt-BR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pt-BR"/>
                        </w:rPr>
                        <w:t>- Carreteras muy transitadas, o</w:t>
                      </w:r>
                    </w:p>
                    <w:p w14:paraId="28E9C6F4" w14:textId="77777777" w:rsidR="00E1641E" w:rsidRPr="003806EA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- 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Propiedades contaminadas por vertidos históricos.</w:t>
                      </w:r>
                    </w:p>
                    <w:p w14:paraId="2B823E42" w14:textId="77777777" w:rsidR="00E1641E" w:rsidRPr="009D5B68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</w:p>
                    <w:p w14:paraId="3E9B259F" w14:textId="77777777" w:rsidR="00E1641E" w:rsidRPr="003806EA" w:rsidRDefault="00E1641E" w:rsidP="003806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No existe un nivel seguro de plomo 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para 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los niños.</w:t>
                      </w:r>
                    </w:p>
                    <w:p w14:paraId="60FF0EB7" w14:textId="77777777" w:rsidR="00E1641E" w:rsidRPr="009D5B68" w:rsidRDefault="00E1641E" w:rsidP="003806EA">
                      <w:p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</w:p>
                    <w:p w14:paraId="33E46709" w14:textId="77777777" w:rsidR="00E1641E" w:rsidRPr="003806EA" w:rsidRDefault="00E1641E" w:rsidP="003806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</w:pP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Hable con el médico de su hijo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/a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 xml:space="preserve"> si le preocupa que el plomo pueda 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perjudicar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a su hijo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/a</w:t>
                      </w:r>
                      <w:r w:rsidRPr="003806EA">
                        <w:rPr>
                          <w:rFonts w:ascii="Arial" w:hAnsi="Arial" w:cs="Arial"/>
                          <w:sz w:val="21"/>
                          <w:szCs w:val="21"/>
                          <w:lang w:val="es-E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E1D869C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1DC1B4F6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2B48143D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073D3DF5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537E92A8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39CD08C7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09D69AA8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08F7C2C7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23F7F20F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7A0DF1E7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04061D90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79A8CD7D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5BE02CBE" w14:textId="77777777" w:rsidR="00E1641E" w:rsidRDefault="00E1641E" w:rsidP="00C51733">
      <w:pPr>
        <w:spacing w:before="288" w:after="288" w:line="240" w:lineRule="auto"/>
        <w:rPr>
          <w:b/>
          <w:bCs/>
          <w:lang w:val="es-ES"/>
        </w:rPr>
      </w:pPr>
    </w:p>
    <w:p w14:paraId="42216A70" w14:textId="77777777" w:rsidR="00E1641E" w:rsidRDefault="00A56B4E" w:rsidP="00E8485F">
      <w:pPr>
        <w:spacing w:after="0" w:line="240" w:lineRule="auto"/>
        <w:rPr>
          <w:lang w:val="es-ES"/>
        </w:rPr>
      </w:pPr>
      <w:r>
        <w:rPr>
          <w:noProof/>
          <w:lang w:val="es-AR" w:eastAsia="es-AR"/>
        </w:rPr>
        <w:lastRenderedPageBreak/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5A842C2" wp14:editId="7315CA24">
                <wp:simplePos x="0" y="0"/>
                <wp:positionH relativeFrom="column">
                  <wp:posOffset>-456565</wp:posOffset>
                </wp:positionH>
                <wp:positionV relativeFrom="paragraph">
                  <wp:posOffset>-319405</wp:posOffset>
                </wp:positionV>
                <wp:extent cx="7772400" cy="234315"/>
                <wp:effectExtent l="10160" t="13970" r="8890" b="8890"/>
                <wp:wrapNone/>
                <wp:docPr id="3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234315"/>
                        </a:xfrm>
                        <a:prstGeom prst="rect">
                          <a:avLst/>
                        </a:prstGeom>
                        <a:solidFill>
                          <a:srgbClr val="A9C3D5"/>
                        </a:solidFill>
                        <a:ln w="9525">
                          <a:solidFill>
                            <a:srgbClr val="A9C3D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CCB99F" w14:textId="77777777" w:rsidR="00E1641E" w:rsidRPr="00E13033" w:rsidRDefault="00E1641E" w:rsidP="00E130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s-ES"/>
                              </w:rPr>
                              <w:t>QUÉ NO HACE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842C2" id="Text Box 5" o:spid="_x0000_s1028" type="#_x0000_t202" style="position:absolute;margin-left:-35.95pt;margin-top:-25.15pt;width:612pt;height:18.4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" fillcolor="#a9c3d5" strokecolor="#a9c3d5">
                <v:textbox>
                  <w:txbxContent>
                    <w:p w14:paraId="40CCB99F" w14:textId="77777777" w:rsidR="00E1641E" w:rsidRPr="00E13033" w:rsidRDefault="00E1641E" w:rsidP="00E1303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lang w:val="es-ES"/>
                        </w:rPr>
                        <w:t>QUÉ NO HACER:</w:t>
                      </w:r>
                    </w:p>
                  </w:txbxContent>
                </v:textbox>
              </v:shape>
            </w:pict>
          </mc:Fallback>
        </mc:AlternateContent>
      </w:r>
      <w:r w:rsidR="00E1641E">
        <w:rPr>
          <w:b/>
          <w:bCs/>
          <w:lang w:val="es-ES"/>
        </w:rPr>
        <w:t>NO</w:t>
      </w:r>
      <w:r w:rsidR="00E1641E">
        <w:rPr>
          <w:lang w:val="es-ES"/>
        </w:rPr>
        <w:t xml:space="preserve"> deje a los niños jugar en el suelo descubierto que tenga altos niveles de plomo.</w:t>
      </w:r>
    </w:p>
    <w:p w14:paraId="16FD165E" w14:textId="77777777" w:rsidR="00E1641E" w:rsidRDefault="00A56B4E" w:rsidP="00E8485F">
      <w:pPr>
        <w:spacing w:after="0" w:line="240" w:lineRule="auto"/>
        <w:rPr>
          <w:noProof/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25F8B3BA" wp14:editId="5113A8BB">
                <wp:extent cx="1323975" cy="981075"/>
                <wp:effectExtent l="19050" t="17145" r="9525" b="20955"/>
                <wp:docPr id="33" name="Group 7" descr="A red X appears over a photo of a child playing with bare soil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3975" cy="981075"/>
                          <a:chOff x="0" y="0"/>
                          <a:chExt cx="15265" cy="11430"/>
                        </a:xfrm>
                      </wpg:grpSpPr>
                      <pic:pic xmlns:pic="http://schemas.openxmlformats.org/drawingml/2006/picture">
                        <pic:nvPicPr>
                          <pic:cNvPr id="3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5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5" name="Straight Connector 699"/>
                        <wps:cNvCnPr>
                          <a:cxnSpLocks noChangeShapeType="1"/>
                        </wps:cNvCnPr>
                        <wps:spPr bwMode="auto">
                          <a:xfrm flipV="1">
                            <a:off x="95" y="95"/>
                            <a:ext cx="15049" cy="11144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Straight Connector 700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0" y="0"/>
                            <a:ext cx="15144" cy="1143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0AFED4" id="Group 7" o:spid="_x0000_s1026" alt="A red X appears over a photo of a child playing with bare soil." style="width:104.25pt;height:77.25pt;mso-position-horizontal-relative:char;mso-position-vertical-relative:line" coordsize="15265,114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5265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">
                  <v:imagedata r:id="rId9" o:title=""/>
                </v:shape>
                <v:line id="Straight Connector 699" o:spid="_x0000_s1028" style="position:absolute;flip:y;visibility:visible;mso-wrap-style:square" from="95,95" to="15144,1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" strokecolor="red" strokeweight="2.5pt">
                  <v:stroke joinstyle="miter"/>
                </v:line>
                <v:line id="Straight Connector 700" o:spid="_x0000_s1029" style="position:absolute;flip:x y;visibility:visible;mso-wrap-style:square" from="0,0" to="15144,11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" strokecolor="red" strokeweight="2.5pt">
                  <v:stroke joinstyle="miter"/>
                </v:line>
                <w10:anchorlock/>
              </v:group>
            </w:pict>
          </mc:Fallback>
        </mc:AlternateContent>
      </w:r>
    </w:p>
    <w:p w14:paraId="064FD929" w14:textId="77777777" w:rsidR="00E1641E" w:rsidRDefault="00A56B4E" w:rsidP="00E8485F">
      <w:pPr>
        <w:spacing w:after="0" w:line="240" w:lineRule="auto"/>
        <w:rPr>
          <w:noProof/>
          <w:lang w:eastAsia="zh-CN"/>
        </w:rPr>
      </w:pPr>
      <w:r>
        <w:rPr>
          <w:noProof/>
          <w:lang w:val="es-AR" w:eastAsia="es-AR"/>
        </w:rPr>
        <mc:AlternateContent>
          <mc:Choice Requires="wps">
            <w:drawing>
              <wp:anchor distT="0" distB="0" distL="114300" distR="114300" simplePos="0" relativeHeight="251653632" behindDoc="0" locked="1" layoutInCell="1" allowOverlap="1" wp14:anchorId="7A3CF6AE" wp14:editId="0FD06EDE">
                <wp:simplePos x="0" y="0"/>
                <wp:positionH relativeFrom="column">
                  <wp:posOffset>-448945</wp:posOffset>
                </wp:positionH>
                <wp:positionV relativeFrom="paragraph">
                  <wp:posOffset>41275</wp:posOffset>
                </wp:positionV>
                <wp:extent cx="7772400" cy="234315"/>
                <wp:effectExtent l="8255" t="10795" r="10795" b="12065"/>
                <wp:wrapNone/>
                <wp:docPr id="3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234315"/>
                        </a:xfrm>
                        <a:prstGeom prst="rect">
                          <a:avLst/>
                        </a:prstGeom>
                        <a:solidFill>
                          <a:srgbClr val="A9C3D5"/>
                        </a:solidFill>
                        <a:ln w="9525">
                          <a:solidFill>
                            <a:srgbClr val="A9C3D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00F968" w14:textId="77777777" w:rsidR="00E1641E" w:rsidRPr="00E13033" w:rsidRDefault="00E1641E" w:rsidP="007D7F8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s-ES"/>
                              </w:rPr>
                              <w:t>QUÉ HACE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CF6AE" id="Text Box 10" o:spid="_x0000_s1029" type="#_x0000_t202" style="position:absolute;margin-left:-35.35pt;margin-top:3.25pt;width:612pt;height:18.4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" fillcolor="#a9c3d5" strokecolor="#a9c3d5">
                <v:textbox>
                  <w:txbxContent>
                    <w:p w14:paraId="7600F968" w14:textId="77777777" w:rsidR="00E1641E" w:rsidRPr="00E13033" w:rsidRDefault="00E1641E" w:rsidP="007D7F8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lang w:val="es-ES"/>
                        </w:rPr>
                        <w:t>QUÉ HACER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4AB889" w14:textId="77777777" w:rsidR="00E1641E" w:rsidRDefault="00E1641E" w:rsidP="00E8485F">
      <w:pPr>
        <w:spacing w:after="0" w:line="240" w:lineRule="auto"/>
        <w:rPr>
          <w:lang w:val="es-ES"/>
        </w:rPr>
      </w:pPr>
    </w:p>
    <w:p w14:paraId="0D9633EB" w14:textId="77777777" w:rsidR="00E1641E" w:rsidRDefault="00E1641E" w:rsidP="00E8485F">
      <w:pPr>
        <w:spacing w:after="0" w:line="240" w:lineRule="auto"/>
        <w:rPr>
          <w:lang w:val="es-ES"/>
        </w:rPr>
      </w:pPr>
      <w:r w:rsidRPr="009E5AC6">
        <w:rPr>
          <w:b/>
          <w:bCs/>
          <w:lang w:val="es-ES"/>
        </w:rPr>
        <w:t>Hable con el médico de su hijo</w:t>
      </w:r>
      <w:r>
        <w:rPr>
          <w:b/>
          <w:bCs/>
          <w:lang w:val="es-ES"/>
        </w:rPr>
        <w:t>/a</w:t>
      </w:r>
      <w:r w:rsidRPr="009E5AC6">
        <w:rPr>
          <w:lang w:val="es-ES"/>
        </w:rPr>
        <w:t> acerca de una prueba de plomo en la sangre. En MA, los niños deben hacerse la prueba a l</w:t>
      </w:r>
      <w:r>
        <w:rPr>
          <w:lang w:val="es-ES"/>
        </w:rPr>
        <w:t>a</w:t>
      </w:r>
      <w:r w:rsidRPr="009E5AC6">
        <w:rPr>
          <w:lang w:val="es-ES"/>
        </w:rPr>
        <w:t>s </w:t>
      </w:r>
      <w:r>
        <w:rPr>
          <w:lang w:val="es-ES"/>
        </w:rPr>
        <w:t xml:space="preserve">edades de </w:t>
      </w:r>
      <w:r w:rsidRPr="009E5AC6">
        <w:rPr>
          <w:lang w:val="es-ES"/>
        </w:rPr>
        <w:t>1, 2 y 3 años, y a veces a los 4</w:t>
      </w:r>
      <w:r>
        <w:rPr>
          <w:lang w:val="es-ES"/>
        </w:rPr>
        <w:t xml:space="preserve"> años</w:t>
      </w:r>
      <w:r w:rsidRPr="009E5AC6">
        <w:rPr>
          <w:lang w:val="es-ES"/>
        </w:rPr>
        <w:t>, dependiendo de dónde vivan.</w:t>
      </w:r>
    </w:p>
    <w:p w14:paraId="5652712C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4A3A05A7" wp14:editId="2EF7AAB1">
                <wp:extent cx="1363345" cy="908685"/>
                <wp:effectExtent l="0" t="1905" r="0" b="0"/>
                <wp:docPr id="29" name="Group 11" descr="A green checkmark appears over a photo of a young girl holding hands with a physician with her mother next to her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3345" cy="908685"/>
                          <a:chOff x="0" y="0"/>
                          <a:chExt cx="13633" cy="9086"/>
                        </a:xfrm>
                      </wpg:grpSpPr>
                      <pic:pic xmlns:pic="http://schemas.openxmlformats.org/drawingml/2006/picture">
                        <pic:nvPicPr>
                          <pic:cNvPr id="3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3" cy="90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" cy="25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565815E" id="Group 11" o:spid="_x0000_s1026" alt="A green checkmark appears over a photo of a young girl holding hands with a physician with her mother next to her. " style="width:107.35pt;height:71.55pt;mso-position-horizontal-relative:char;mso-position-vertical-relative:line" coordsize="13633,90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">
                <v:shape id="Picture 9" o:spid="_x0000_s1027" type="#_x0000_t75" style="position:absolute;width:13633;height:9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">
                  <v:imagedata r:id="rId12" o:title=""/>
                </v:shape>
                <v:shape id="Picture 10" o:spid="_x0000_s1028" type="#_x0000_t75" style="position:absolute;width:2647;height:2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">
                  <v:imagedata r:id="rId13" o:title=""/>
                </v:shape>
                <w10:anchorlock/>
              </v:group>
            </w:pict>
          </mc:Fallback>
        </mc:AlternateContent>
      </w:r>
    </w:p>
    <w:p w14:paraId="33CC84AB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480A6C3D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 w:rsidRPr="0048632A">
        <w:rPr>
          <w:rFonts w:ascii="Arial" w:hAnsi="Arial" w:cs="Arial"/>
          <w:b/>
          <w:bCs/>
          <w:color w:val="000000"/>
          <w:sz w:val="21"/>
          <w:szCs w:val="21"/>
        </w:rPr>
        <w:t xml:space="preserve">Use un </w:t>
      </w:r>
      <w:r>
        <w:rPr>
          <w:rFonts w:ascii="Arial" w:hAnsi="Arial" w:cs="Arial"/>
          <w:b/>
          <w:bCs/>
          <w:color w:val="000000"/>
          <w:sz w:val="21"/>
          <w:szCs w:val="21"/>
        </w:rPr>
        <w:t>tapete</w:t>
      </w:r>
      <w:r w:rsidRPr="0048632A">
        <w:rPr>
          <w:rFonts w:ascii="Arial" w:hAnsi="Arial" w:cs="Arial"/>
          <w:b/>
          <w:bCs/>
          <w:color w:val="000000"/>
          <w:sz w:val="21"/>
          <w:szCs w:val="21"/>
        </w:rPr>
        <w:t xml:space="preserve"> y quítese los zapatos </w:t>
      </w:r>
      <w:r w:rsidRPr="0048632A">
        <w:rPr>
          <w:rFonts w:ascii="Arial" w:hAnsi="Arial" w:cs="Arial"/>
          <w:color w:val="000000"/>
          <w:sz w:val="21"/>
          <w:szCs w:val="21"/>
        </w:rPr>
        <w:t>antes de entrar a una casa.</w:t>
      </w:r>
    </w:p>
    <w:p w14:paraId="52E72B03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6E5C05AA" wp14:editId="5B5241E4">
                <wp:extent cx="1343025" cy="923925"/>
                <wp:effectExtent l="0" t="0" r="0" b="2540"/>
                <wp:docPr id="26" name="Group 697" descr="A green checkmark appears over a photo of a welcome doormat and two pairs of shoes left outside the door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3025" cy="923925"/>
                          <a:chOff x="0" y="0"/>
                          <a:chExt cx="16179" cy="11491"/>
                        </a:xfrm>
                      </wpg:grpSpPr>
                      <pic:pic xmlns:pic="http://schemas.openxmlformats.org/drawingml/2006/picture">
                        <pic:nvPicPr>
                          <pic:cNvPr id="27" name="Picture 6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916" t="9848" r="70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61"/>
                            <a:ext cx="16179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7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1" cy="28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04DD694" id="Group 697" o:spid="_x0000_s1026" alt="A green checkmark appears over a photo of a welcome doormat and two pairs of shoes left outside the door. " style="width:105.75pt;height:72.75pt;mso-position-horizontal-relative:char;mso-position-vertical-relative:line" coordsize="16179,114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">
                <v:shape id="Picture 698" o:spid="_x0000_s1027" type="#_x0000_t75" style="position:absolute;top:61;width:16179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">
                  <v:imagedata r:id="rId16" o:title="" croptop="6454f" cropleft="5188f" cropright="4624f"/>
                </v:shape>
                <v:shape id="Picture 701" o:spid="_x0000_s1028" type="#_x0000_t75" style="position:absolute;width:3041;height:2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">
                  <v:imagedata r:id="rId17" o:title=""/>
                </v:shape>
                <w10:anchorlock/>
              </v:group>
            </w:pict>
          </mc:Fallback>
        </mc:AlternateContent>
      </w:r>
    </w:p>
    <w:p w14:paraId="0969FD8A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42305CBE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 w:rsidRPr="00E50731">
        <w:rPr>
          <w:rFonts w:ascii="Arial" w:hAnsi="Arial" w:cs="Arial"/>
          <w:b/>
          <w:bCs/>
          <w:color w:val="000000"/>
          <w:sz w:val="21"/>
          <w:szCs w:val="21"/>
        </w:rPr>
        <w:t xml:space="preserve">Use </w:t>
      </w:r>
      <w:r>
        <w:rPr>
          <w:rFonts w:ascii="Arial" w:hAnsi="Arial" w:cs="Arial"/>
          <w:b/>
          <w:bCs/>
          <w:color w:val="000000"/>
          <w:sz w:val="21"/>
          <w:szCs w:val="21"/>
        </w:rPr>
        <w:t>macetas de cultivo</w:t>
      </w:r>
      <w:r w:rsidRPr="00E50731">
        <w:rPr>
          <w:rFonts w:ascii="Arial" w:hAnsi="Arial" w:cs="Arial"/>
          <w:b/>
          <w:bCs/>
          <w:color w:val="000000"/>
          <w:sz w:val="21"/>
          <w:szCs w:val="21"/>
        </w:rPr>
        <w:t> </w:t>
      </w:r>
      <w:r w:rsidRPr="00E50731">
        <w:rPr>
          <w:rFonts w:ascii="Arial" w:hAnsi="Arial" w:cs="Arial"/>
          <w:color w:val="000000"/>
          <w:sz w:val="21"/>
          <w:szCs w:val="21"/>
        </w:rPr>
        <w:t xml:space="preserve">con </w:t>
      </w:r>
      <w:r>
        <w:rPr>
          <w:rFonts w:ascii="Arial" w:hAnsi="Arial" w:cs="Arial"/>
          <w:color w:val="000000"/>
          <w:sz w:val="21"/>
          <w:szCs w:val="21"/>
        </w:rPr>
        <w:t>u</w:t>
      </w:r>
      <w:r w:rsidRPr="00E50731">
        <w:rPr>
          <w:rFonts w:ascii="Arial" w:hAnsi="Arial" w:cs="Arial"/>
          <w:color w:val="000000"/>
          <w:sz w:val="21"/>
          <w:szCs w:val="21"/>
        </w:rPr>
        <w:t>n revestimiento </w:t>
      </w:r>
    </w:p>
    <w:p w14:paraId="5462B50C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 w:rsidRPr="00E50731">
        <w:rPr>
          <w:rFonts w:ascii="Arial" w:hAnsi="Arial" w:cs="Arial"/>
          <w:color w:val="000000"/>
          <w:sz w:val="21"/>
          <w:szCs w:val="21"/>
        </w:rPr>
        <w:t xml:space="preserve">permeable al agua y tierra </w:t>
      </w:r>
      <w:r>
        <w:rPr>
          <w:rFonts w:ascii="Arial" w:hAnsi="Arial" w:cs="Arial"/>
          <w:color w:val="000000"/>
          <w:sz w:val="21"/>
          <w:szCs w:val="21"/>
        </w:rPr>
        <w:t xml:space="preserve">limpia </w:t>
      </w:r>
      <w:r w:rsidRPr="00E50731">
        <w:rPr>
          <w:rFonts w:ascii="Arial" w:hAnsi="Arial" w:cs="Arial"/>
          <w:color w:val="000000"/>
          <w:sz w:val="21"/>
          <w:szCs w:val="21"/>
        </w:rPr>
        <w:t>para huertos.</w:t>
      </w:r>
    </w:p>
    <w:p w14:paraId="69C866E5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>
        <w:rPr>
          <w:noProof/>
          <w:lang w:val="es-AR" w:eastAsia="es-AR"/>
        </w:rPr>
        <w:drawing>
          <wp:anchor distT="0" distB="0" distL="114300" distR="114300" simplePos="0" relativeHeight="251654656" behindDoc="0" locked="1" layoutInCell="1" allowOverlap="1" wp14:anchorId="7DB6C0D5" wp14:editId="6710B8FE">
            <wp:simplePos x="0" y="0"/>
            <wp:positionH relativeFrom="column">
              <wp:posOffset>5921375</wp:posOffset>
            </wp:positionH>
            <wp:positionV relativeFrom="paragraph">
              <wp:posOffset>5899150</wp:posOffset>
            </wp:positionV>
            <wp:extent cx="967740" cy="967105"/>
            <wp:effectExtent l="0" t="0" r="0" b="0"/>
            <wp:wrapNone/>
            <wp:docPr id="25" name="Picture 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967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0795CDCE" wp14:editId="19051009">
                <wp:extent cx="1343025" cy="1019175"/>
                <wp:effectExtent l="0" t="0" r="0" b="1905"/>
                <wp:docPr id="22" name="Group 702" descr="A green checkmark appears over a photo of three raised bed vegetable gardens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3025" cy="1019175"/>
                          <a:chOff x="0" y="0"/>
                          <a:chExt cx="16152" cy="11491"/>
                        </a:xfrm>
                      </wpg:grpSpPr>
                      <pic:pic xmlns:pic="http://schemas.openxmlformats.org/drawingml/2006/picture">
                        <pic:nvPicPr>
                          <pic:cNvPr id="23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" y="61"/>
                            <a:ext cx="16091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" cy="29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854698D" id="Group 702" o:spid="_x0000_s1026" alt="A green checkmark appears over a photo of three raised bed vegetable gardens. " style="width:105.75pt;height:80.25pt;mso-position-horizontal-relative:char;mso-position-vertical-relative:line" coordsize="16152,114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">
                <v:shape id="Picture 37" o:spid="_x0000_s1027" type="#_x0000_t75" style="position:absolute;left:61;top:61;width:16091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">
                  <v:imagedata r:id="rId21" o:title="" cropright="4041f"/>
                </v:shape>
                <v:shape id="Picture 39" o:spid="_x0000_s1028" type="#_x0000_t75" style="position:absolute;width:2921;height:2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">
                  <v:imagedata r:id="rId22" o:title=""/>
                </v:shape>
                <w10:anchorlock/>
              </v:group>
            </w:pict>
          </mc:Fallback>
        </mc:AlternateContent>
      </w:r>
    </w:p>
    <w:p w14:paraId="482061B7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1D51935B" w14:textId="77777777" w:rsidR="00E1641E" w:rsidRPr="00E53D8E" w:rsidRDefault="00A56B4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noProof/>
          <w:lang w:val="es-AR" w:eastAsia="es-AR"/>
        </w:rPr>
        <w:drawing>
          <wp:anchor distT="0" distB="0" distL="114300" distR="114300" simplePos="0" relativeHeight="251655680" behindDoc="0" locked="1" layoutInCell="1" allowOverlap="1" wp14:anchorId="7244E596" wp14:editId="58288DCC">
            <wp:simplePos x="0" y="0"/>
            <wp:positionH relativeFrom="column">
              <wp:posOffset>5921375</wp:posOffset>
            </wp:positionH>
            <wp:positionV relativeFrom="paragraph">
              <wp:posOffset>5899150</wp:posOffset>
            </wp:positionV>
            <wp:extent cx="967740" cy="96710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967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641E" w:rsidRPr="00E53D8E">
        <w:rPr>
          <w:rFonts w:ascii="Arial" w:hAnsi="Arial" w:cs="Arial"/>
          <w:b/>
          <w:bCs/>
          <w:color w:val="000000"/>
          <w:sz w:val="21"/>
          <w:szCs w:val="21"/>
        </w:rPr>
        <w:t>Cubra el suelo </w:t>
      </w:r>
      <w:r w:rsidR="00E1641E" w:rsidRPr="00E53D8E">
        <w:rPr>
          <w:rFonts w:ascii="Arial" w:hAnsi="Arial" w:cs="Arial"/>
          <w:color w:val="000000"/>
          <w:sz w:val="21"/>
          <w:szCs w:val="21"/>
        </w:rPr>
        <w:t xml:space="preserve">con césped, astillas de madera, </w:t>
      </w:r>
      <w:r w:rsidR="00E1641E">
        <w:rPr>
          <w:rFonts w:ascii="Arial" w:hAnsi="Arial" w:cs="Arial"/>
          <w:color w:val="000000"/>
          <w:sz w:val="21"/>
          <w:szCs w:val="21"/>
        </w:rPr>
        <w:t>cubierta orgánica</w:t>
      </w:r>
      <w:r w:rsidR="00E1641E" w:rsidRPr="00E53D8E">
        <w:rPr>
          <w:rFonts w:ascii="Arial" w:hAnsi="Arial" w:cs="Arial"/>
          <w:color w:val="000000"/>
          <w:sz w:val="21"/>
          <w:szCs w:val="21"/>
        </w:rPr>
        <w:t xml:space="preserve">, esteras u otra cobertura </w:t>
      </w:r>
      <w:r w:rsidR="00E1641E">
        <w:rPr>
          <w:rFonts w:ascii="Arial" w:hAnsi="Arial" w:cs="Arial"/>
          <w:color w:val="000000"/>
          <w:sz w:val="21"/>
          <w:szCs w:val="21"/>
        </w:rPr>
        <w:t xml:space="preserve">para </w:t>
      </w:r>
      <w:r w:rsidR="00E1641E" w:rsidRPr="00E53D8E">
        <w:rPr>
          <w:rFonts w:ascii="Arial" w:hAnsi="Arial" w:cs="Arial"/>
          <w:color w:val="000000"/>
          <w:sz w:val="21"/>
          <w:szCs w:val="21"/>
        </w:rPr>
        <w:t>suelo. </w:t>
      </w:r>
      <w:r w:rsidR="00E1641E" w:rsidRPr="00E53D8E">
        <w:rPr>
          <w:rFonts w:ascii="Arial" w:hAnsi="Arial" w:cs="Arial"/>
          <w:b/>
          <w:bCs/>
          <w:color w:val="000000"/>
          <w:sz w:val="21"/>
          <w:szCs w:val="21"/>
        </w:rPr>
        <w:t xml:space="preserve">Use </w:t>
      </w:r>
      <w:r w:rsidR="00E1641E">
        <w:rPr>
          <w:rFonts w:ascii="Arial" w:hAnsi="Arial" w:cs="Arial"/>
          <w:b/>
          <w:bCs/>
          <w:color w:val="000000"/>
          <w:sz w:val="21"/>
          <w:szCs w:val="21"/>
        </w:rPr>
        <w:t>cajones areneros</w:t>
      </w:r>
      <w:r w:rsidR="00E1641E" w:rsidRPr="00E53D8E">
        <w:rPr>
          <w:rFonts w:ascii="Arial" w:hAnsi="Arial" w:cs="Arial"/>
          <w:b/>
          <w:bCs/>
          <w:color w:val="000000"/>
          <w:sz w:val="21"/>
          <w:szCs w:val="21"/>
        </w:rPr>
        <w:t> </w:t>
      </w:r>
      <w:r w:rsidR="00E1641E" w:rsidRPr="00E53D8E">
        <w:rPr>
          <w:rFonts w:ascii="Arial" w:hAnsi="Arial" w:cs="Arial"/>
          <w:color w:val="000000"/>
          <w:sz w:val="21"/>
          <w:szCs w:val="21"/>
        </w:rPr>
        <w:t xml:space="preserve">para </w:t>
      </w:r>
      <w:r w:rsidR="00E1641E">
        <w:rPr>
          <w:rFonts w:ascii="Arial" w:hAnsi="Arial" w:cs="Arial"/>
          <w:color w:val="000000"/>
          <w:sz w:val="21"/>
          <w:szCs w:val="21"/>
        </w:rPr>
        <w:t xml:space="preserve">los </w:t>
      </w:r>
      <w:r w:rsidR="00E1641E" w:rsidRPr="00E53D8E">
        <w:rPr>
          <w:rFonts w:ascii="Arial" w:hAnsi="Arial" w:cs="Arial"/>
          <w:color w:val="000000"/>
          <w:sz w:val="21"/>
          <w:szCs w:val="21"/>
        </w:rPr>
        <w:t>niños.</w:t>
      </w:r>
    </w:p>
    <w:p w14:paraId="5D8ED6C9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26D4B0F0" wp14:editId="4894BB42">
                <wp:extent cx="1304925" cy="895350"/>
                <wp:effectExtent l="0" t="0" r="0" b="0"/>
                <wp:docPr id="18" name="Group 53" descr="A green checkmark appears over a photo of a colorful sandbox with children’s toys on the sand. The sandbox sits on grass.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04925" cy="895350"/>
                          <a:chOff x="0" y="0"/>
                          <a:chExt cx="16179" cy="11525"/>
                        </a:xfrm>
                      </wpg:grpSpPr>
                      <pic:pic xmlns:pic="http://schemas.openxmlformats.org/drawingml/2006/picture">
                        <pic:nvPicPr>
                          <pic:cNvPr id="19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4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" y="95"/>
                            <a:ext cx="16084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" cy="29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53C38E7" id="Group 53" o:spid="_x0000_s1026" alt="A green checkmark appears over a photo of a colorful sandbox with children’s toys on the sand. The sandbox sits on grass.&#10;" style="width:102.75pt;height:70.5pt;mso-position-horizontal-relative:char;mso-position-vertical-relative:line" coordsize="16179,115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">
                <v:shape id="Picture 54" o:spid="_x0000_s1027" type="#_x0000_t75" style="position:absolute;left:95;top:95;width:16084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">
                  <v:imagedata r:id="rId25" o:title="" cropright="4206f"/>
                </v:shape>
                <v:shape id="Picture 55" o:spid="_x0000_s1028" type="#_x0000_t75" style="position:absolute;width:2921;height:2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">
                  <v:imagedata r:id="rId26" o:title=""/>
                </v:shape>
                <w10:anchorlock/>
              </v:group>
            </w:pict>
          </mc:Fallback>
        </mc:AlternateContent>
      </w:r>
    </w:p>
    <w:p w14:paraId="4BD2B6DC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>
        <w:rPr>
          <w:noProof/>
          <w:lang w:val="es-AR" w:eastAsia="es-AR"/>
        </w:rPr>
        <mc:AlternateContent>
          <mc:Choice Requires="wps">
            <w:drawing>
              <wp:anchor distT="0" distB="0" distL="114300" distR="114300" simplePos="0" relativeHeight="251648512" behindDoc="0" locked="1" layoutInCell="1" allowOverlap="1" wp14:anchorId="0CE0A52D" wp14:editId="0C877512">
                <wp:simplePos x="0" y="0"/>
                <wp:positionH relativeFrom="column">
                  <wp:posOffset>-523875</wp:posOffset>
                </wp:positionH>
                <wp:positionV relativeFrom="paragraph">
                  <wp:posOffset>355600</wp:posOffset>
                </wp:positionV>
                <wp:extent cx="7848600" cy="1279525"/>
                <wp:effectExtent l="0" t="0" r="19050" b="15875"/>
                <wp:wrapNone/>
                <wp:docPr id="17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48600" cy="127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2E74B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4026A" w14:textId="77777777" w:rsidR="00E1641E" w:rsidRPr="00774801" w:rsidRDefault="00E1641E" w:rsidP="00BE32AF">
                            <w:p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74801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Massachusetts Department of Public Health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r w:rsidRPr="00774801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Departamento de Salud Pública de Massachusett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  <w:p w14:paraId="4CED8602" w14:textId="77777777" w:rsidR="00E1641E" w:rsidRPr="00292E42" w:rsidRDefault="00E1641E" w:rsidP="00BE32AF">
                            <w:p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292E42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Bureau of Environmental Health (Oficina de Salud Ambiental)</w:t>
                            </w:r>
                          </w:p>
                          <w:p w14:paraId="4F3ACAF9" w14:textId="77777777" w:rsidR="00E1641E" w:rsidRPr="00292E42" w:rsidRDefault="00E1641E" w:rsidP="00BE32AF">
                            <w:p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292E42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250 Washington Street</w:t>
                            </w:r>
                          </w:p>
                          <w:p w14:paraId="1D89A0E7" w14:textId="77777777" w:rsidR="00E1641E" w:rsidRDefault="00E1641E" w:rsidP="00BE32AF">
                            <w:p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s-ES"/>
                              </w:rPr>
                              <w:t>Boston, MA 02108</w:t>
                            </w:r>
                          </w:p>
                          <w:p w14:paraId="43EE8DB7" w14:textId="77777777" w:rsidR="00E1641E" w:rsidRDefault="00E1641E" w:rsidP="00BE32AF">
                            <w:p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s-ES"/>
                              </w:rPr>
                              <w:t>Teléfono: 617-624-5757</w:t>
                            </w:r>
                          </w:p>
                          <w:p w14:paraId="31BF907B" w14:textId="04C56F0D" w:rsidR="00E1641E" w:rsidRPr="00501CCA" w:rsidRDefault="003242CA" w:rsidP="00501CCA">
                            <w:pPr>
                              <w:pStyle w:val="ListBullet"/>
                            </w:pPr>
                            <w:r>
                              <w:t xml:space="preserve">           </w:t>
                            </w:r>
                            <w:hyperlink r:id="rId27" w:history="1">
                              <w:r w:rsidRPr="00A05ECD">
                                <w:rPr>
                                  <w:rStyle w:val="Hyperlink"/>
                                </w:rPr>
                                <w:t>www.mass.gov/dph/environmental_health</w:t>
                              </w:r>
                            </w:hyperlink>
                          </w:p>
                          <w:p w14:paraId="1D1680D9" w14:textId="77777777" w:rsidR="00E1641E" w:rsidRPr="000E4AFE" w:rsidRDefault="00E1641E" w:rsidP="00BE32AF">
                            <w:p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s-ES"/>
                              </w:rPr>
                            </w:pPr>
                          </w:p>
                          <w:p w14:paraId="0359C739" w14:textId="5179DE1E" w:rsidR="00E1641E" w:rsidRPr="00774801" w:rsidRDefault="00E1641E" w:rsidP="00BE32AF">
                            <w:p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b/>
                                <w:bCs/>
                                <w:smallCap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>Mayo de 2020</w:t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="003242CA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  <w:tab/>
                            </w:r>
                            <w:r w:rsidRPr="003242CA">
                              <w:rPr>
                                <w:rFonts w:ascii="Arial" w:hAnsi="Arial" w:cs="Arial"/>
                                <w:smallCaps/>
                                <w:sz w:val="20"/>
                                <w:szCs w:val="20"/>
                                <w:lang w:val="es-ES"/>
                              </w:rPr>
                              <w:t>Spanish May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E0A52D" id="Text Box 25" o:spid="_x0000_s1030" type="#_x0000_t202" style="position:absolute;margin-left:-41.25pt;margin-top:28pt;width:618pt;height:100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" strokecolor="#2e74b5" strokeweight="1.5pt">
                <v:textbox>
                  <w:txbxContent>
                    <w:p w14:paraId="5754026A" w14:textId="77777777" w:rsidR="00E1641E" w:rsidRPr="00774801" w:rsidRDefault="00E1641E" w:rsidP="00BE32AF">
                      <w:pPr>
                        <w:spacing w:after="0" w:line="240" w:lineRule="auto"/>
                        <w:ind w:left="567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 w:rsidRPr="00774801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 xml:space="preserve">Massachusetts Department of Public Health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>(</w:t>
                      </w:r>
                      <w:r w:rsidRPr="00774801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>Departamento de Salud Pública de Massachusetts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  <w:p w14:paraId="4CED8602" w14:textId="77777777" w:rsidR="00E1641E" w:rsidRPr="00292E42" w:rsidRDefault="00E1641E" w:rsidP="00BE32AF">
                      <w:pPr>
                        <w:spacing w:after="0" w:line="240" w:lineRule="auto"/>
                        <w:ind w:left="567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 w:rsidRPr="00292E42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n-US"/>
                        </w:rPr>
                        <w:t>Bureau of Environmental Health (Oficina de Salud Ambiental)</w:t>
                      </w:r>
                    </w:p>
                    <w:p w14:paraId="4F3ACAF9" w14:textId="77777777" w:rsidR="00E1641E" w:rsidRPr="00292E42" w:rsidRDefault="00E1641E" w:rsidP="00BE32AF">
                      <w:pPr>
                        <w:spacing w:after="0" w:line="240" w:lineRule="auto"/>
                        <w:ind w:left="567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292E42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250 Washington Street</w:t>
                      </w:r>
                    </w:p>
                    <w:p w14:paraId="1D89A0E7" w14:textId="77777777" w:rsidR="00E1641E" w:rsidRDefault="00E1641E" w:rsidP="00BE32AF">
                      <w:pPr>
                        <w:spacing w:after="0" w:line="240" w:lineRule="auto"/>
                        <w:ind w:left="567"/>
                        <w:rPr>
                          <w:rFonts w:ascii="Arial" w:hAnsi="Arial" w:cs="Arial"/>
                          <w:sz w:val="18"/>
                          <w:szCs w:val="18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val="es-ES"/>
                        </w:rPr>
                        <w:t>Boston, MA 02108</w:t>
                      </w:r>
                    </w:p>
                    <w:p w14:paraId="43EE8DB7" w14:textId="77777777" w:rsidR="00E1641E" w:rsidRDefault="00E1641E" w:rsidP="00BE32AF">
                      <w:pPr>
                        <w:spacing w:after="0" w:line="240" w:lineRule="auto"/>
                        <w:ind w:left="567"/>
                        <w:rPr>
                          <w:rFonts w:ascii="Arial" w:hAnsi="Arial" w:cs="Arial"/>
                          <w:sz w:val="18"/>
                          <w:szCs w:val="18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val="es-ES"/>
                        </w:rPr>
                        <w:t>Teléfono: 617-624-5757</w:t>
                      </w:r>
                    </w:p>
                    <w:p w14:paraId="31BF907B" w14:textId="04C56F0D" w:rsidR="00E1641E" w:rsidRPr="00501CCA" w:rsidRDefault="003242CA" w:rsidP="00501CCA">
                      <w:pPr>
                        <w:pStyle w:val="ListBullet"/>
                      </w:pPr>
                      <w:r>
                        <w:t xml:space="preserve">           </w:t>
                      </w:r>
                      <w:hyperlink r:id="rId28" w:history="1">
                        <w:r w:rsidRPr="00A05ECD">
                          <w:rPr>
                            <w:rStyle w:val="Hyperlink"/>
                          </w:rPr>
                          <w:t>www.mass.gov/dph/environmental_health</w:t>
                        </w:r>
                      </w:hyperlink>
                    </w:p>
                    <w:p w14:paraId="1D1680D9" w14:textId="77777777" w:rsidR="00E1641E" w:rsidRPr="000E4AFE" w:rsidRDefault="00E1641E" w:rsidP="00BE32AF">
                      <w:pPr>
                        <w:spacing w:after="0" w:line="240" w:lineRule="auto"/>
                        <w:ind w:left="567"/>
                        <w:rPr>
                          <w:rFonts w:ascii="Arial" w:hAnsi="Arial" w:cs="Arial"/>
                          <w:sz w:val="18"/>
                          <w:szCs w:val="18"/>
                          <w:lang w:val="es-ES"/>
                        </w:rPr>
                      </w:pPr>
                    </w:p>
                    <w:p w14:paraId="0359C739" w14:textId="5179DE1E" w:rsidR="00E1641E" w:rsidRPr="00774801" w:rsidRDefault="00E1641E" w:rsidP="00BE32AF">
                      <w:pPr>
                        <w:spacing w:after="0" w:line="240" w:lineRule="auto"/>
                        <w:ind w:left="567"/>
                        <w:rPr>
                          <w:rFonts w:ascii="Arial" w:hAnsi="Arial" w:cs="Arial"/>
                          <w:b/>
                          <w:bCs/>
                          <w:smallCap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>Mayo de 2020</w:t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="003242CA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  <w:tab/>
                      </w:r>
                      <w:r w:rsidRPr="003242CA">
                        <w:rPr>
                          <w:rFonts w:ascii="Arial" w:hAnsi="Arial" w:cs="Arial"/>
                          <w:smallCaps/>
                          <w:sz w:val="20"/>
                          <w:szCs w:val="20"/>
                          <w:lang w:val="es-ES"/>
                        </w:rPr>
                        <w:t>Spanish May 202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BDE797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296A8B9C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777AADF8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3870FC2E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61873891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1B91F3EF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4947E8D2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66BBA7B0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</w:p>
    <w:p w14:paraId="481CFE41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 w:rsidRPr="00AE6515">
        <w:rPr>
          <w:rFonts w:ascii="Arial" w:hAnsi="Arial" w:cs="Arial"/>
          <w:b/>
          <w:bCs/>
          <w:color w:val="000000"/>
          <w:sz w:val="21"/>
          <w:szCs w:val="21"/>
        </w:rPr>
        <w:t>NO </w:t>
      </w:r>
      <w:r>
        <w:rPr>
          <w:rFonts w:ascii="Arial" w:hAnsi="Arial" w:cs="Arial"/>
          <w:color w:val="000000"/>
          <w:sz w:val="21"/>
          <w:szCs w:val="21"/>
        </w:rPr>
        <w:t>permita que los niños coman sobre el suelo descubierto o en áreas cercanas al mismo</w:t>
      </w:r>
      <w:r w:rsidRPr="00AE6515">
        <w:rPr>
          <w:rFonts w:ascii="Arial" w:hAnsi="Arial" w:cs="Arial"/>
          <w:color w:val="000000"/>
          <w:sz w:val="21"/>
          <w:szCs w:val="21"/>
        </w:rPr>
        <w:t>.</w:t>
      </w:r>
    </w:p>
    <w:p w14:paraId="1B52CBFF" w14:textId="77777777" w:rsidR="00E1641E" w:rsidRDefault="00A56B4E" w:rsidP="00E8485F">
      <w:pPr>
        <w:spacing w:after="0" w:line="240" w:lineRule="auto"/>
        <w:rPr>
          <w:noProof/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66B3591F" wp14:editId="096EEF01">
                <wp:extent cx="1333500" cy="1014730"/>
                <wp:effectExtent l="24765" t="20955" r="22860" b="12065"/>
                <wp:docPr id="13" name="Group 38" descr="A red X appears over a photo of a child having a picnic on bare soil with a loaf of bread in his hands and a pitcher of milk nearby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33500" cy="1014730"/>
                          <a:chOff x="0" y="0"/>
                          <a:chExt cx="15379" cy="11430"/>
                        </a:xfrm>
                      </wpg:grpSpPr>
                      <pic:pic xmlns:pic="http://schemas.openxmlformats.org/drawingml/2006/picture">
                        <pic:nvPicPr>
                          <pic:cNvPr id="14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213" t="19820" r="146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79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" name="Straight Connector 676"/>
                        <wps:cNvCnPr>
                          <a:cxnSpLocks noChangeShapeType="1"/>
                        </wps:cNvCnPr>
                        <wps:spPr bwMode="auto">
                          <a:xfrm flipV="1">
                            <a:off x="0" y="123"/>
                            <a:ext cx="15259" cy="1124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Straight Connector 677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0" y="0"/>
                            <a:ext cx="15379" cy="11303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6AFA85" id="Group 38" o:spid="_x0000_s1026" alt="A red X appears over a photo of a child having a picnic on bare soil with a loaf of bread in his hands and a pitcher of milk nearby. " style="width:105pt;height:79.9pt;mso-position-horizontal-relative:char;mso-position-vertical-relative:line" coordsize="15379,114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">
                <v:shape id="Picture 6" o:spid="_x0000_s1027" type="#_x0000_t75" style="position:absolute;width:15379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">
                  <v:imagedata r:id="rId30" o:title="" croptop="12989f" cropleft="8659f" cropright="9577f"/>
                </v:shape>
                <v:line id="Straight Connector 676" o:spid="_x0000_s1028" style="position:absolute;flip:y;visibility:visible;mso-wrap-style:square" from="0,123" to="15259,11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" strokecolor="red" strokeweight="2.5pt">
                  <v:stroke joinstyle="miter"/>
                </v:line>
                <v:line id="Straight Connector 677" o:spid="_x0000_s1029" style="position:absolute;flip:x y;visibility:visible;mso-wrap-style:square" from="0,0" to="15379,11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" strokecolor="red" strokeweight="2.5pt">
                  <v:stroke joinstyle="miter"/>
                </v:line>
                <w10:anchorlock/>
              </v:group>
            </w:pict>
          </mc:Fallback>
        </mc:AlternateContent>
      </w:r>
    </w:p>
    <w:p w14:paraId="5268BAF2" w14:textId="77777777" w:rsidR="00E1641E" w:rsidRDefault="00E1641E" w:rsidP="00E8485F">
      <w:pPr>
        <w:spacing w:after="0" w:line="240" w:lineRule="auto"/>
        <w:rPr>
          <w:noProof/>
          <w:lang w:eastAsia="zh-CN"/>
        </w:rPr>
      </w:pPr>
    </w:p>
    <w:p w14:paraId="16D8B06E" w14:textId="77777777" w:rsidR="00E1641E" w:rsidRDefault="00E1641E" w:rsidP="00E8485F">
      <w:pPr>
        <w:spacing w:after="0" w:line="240" w:lineRule="auto"/>
        <w:rPr>
          <w:noProof/>
          <w:lang w:eastAsia="zh-CN"/>
        </w:rPr>
      </w:pPr>
    </w:p>
    <w:p w14:paraId="11F52FA0" w14:textId="77777777" w:rsidR="00E1641E" w:rsidRPr="00E90B79" w:rsidRDefault="00E1641E" w:rsidP="00E8485F">
      <w:pPr>
        <w:spacing w:after="0" w:line="240" w:lineRule="auto"/>
        <w:rPr>
          <w:lang w:val="es-ES"/>
        </w:rPr>
      </w:pPr>
      <w:r w:rsidRPr="00E90B79">
        <w:rPr>
          <w:b/>
          <w:bCs/>
          <w:lang w:val="es-ES"/>
        </w:rPr>
        <w:t>Lávese las manos</w:t>
      </w:r>
      <w:r w:rsidRPr="00E90B79">
        <w:rPr>
          <w:lang w:val="es-ES"/>
        </w:rPr>
        <w:t> después de tocar la tierra y especialmente antes de comer.</w:t>
      </w:r>
    </w:p>
    <w:p w14:paraId="0630C16E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7FD3ACB0" wp14:editId="7694C608">
                <wp:extent cx="1343025" cy="923925"/>
                <wp:effectExtent l="5715" t="0" r="3810" b="1905"/>
                <wp:docPr id="10" name="Group 40" descr="A green checkmark appears over a photo of a child placing their soapy hands under running water from a sink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3025" cy="923925"/>
                          <a:chOff x="0" y="0"/>
                          <a:chExt cx="16802" cy="11525"/>
                        </a:xfrm>
                      </wpg:grpSpPr>
                      <pic:pic xmlns:pic="http://schemas.openxmlformats.org/drawingml/2006/picture">
                        <pic:nvPicPr>
                          <pic:cNvPr id="11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75" r="4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95"/>
                            <a:ext cx="16802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" cy="29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EDA0CEA" id="Group 40" o:spid="_x0000_s1026" alt="A green checkmark appears over a photo of a child placing their soapy hands under running water from a sink. " style="width:105.75pt;height:72.75pt;mso-position-horizontal-relative:char;mso-position-vertical-relative:line" coordsize="16802,115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">
                <v:shape id="Picture 41" o:spid="_x0000_s1027" type="#_x0000_t75" style="position:absolute;top:95;width:16802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">
                  <v:imagedata r:id="rId33" o:title="" cropleft="1032f" cropright="285f"/>
                </v:shape>
                <v:shape id="Picture 42" o:spid="_x0000_s1028" type="#_x0000_t75" style="position:absolute;width:2933;height:2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">
                  <v:imagedata r:id="rId34" o:title=""/>
                </v:shape>
                <w10:anchorlock/>
              </v:group>
            </w:pict>
          </mc:Fallback>
        </mc:AlternateContent>
      </w:r>
    </w:p>
    <w:p w14:paraId="17794433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223A0496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26CEC0D7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64C8C37B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 w:rsidRPr="004A64C3">
        <w:rPr>
          <w:rFonts w:ascii="Arial" w:hAnsi="Arial" w:cs="Arial"/>
          <w:b/>
          <w:bCs/>
          <w:color w:val="000000"/>
          <w:sz w:val="21"/>
          <w:szCs w:val="21"/>
        </w:rPr>
        <w:t>Mantenga a sus mascotas limpias. </w:t>
      </w:r>
      <w:r w:rsidRPr="004A64C3">
        <w:rPr>
          <w:rFonts w:ascii="Arial" w:hAnsi="Arial" w:cs="Arial"/>
          <w:color w:val="000000"/>
          <w:sz w:val="21"/>
          <w:szCs w:val="21"/>
        </w:rPr>
        <w:t>Los perros y los gatos pueden introducir suciedad en sus patas</w:t>
      </w:r>
      <w:r>
        <w:rPr>
          <w:rFonts w:ascii="Arial" w:hAnsi="Arial" w:cs="Arial"/>
          <w:color w:val="000000"/>
          <w:sz w:val="21"/>
          <w:szCs w:val="21"/>
        </w:rPr>
        <w:t xml:space="preserve"> o piel.</w:t>
      </w:r>
    </w:p>
    <w:p w14:paraId="05003B8D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447E28E7" wp14:editId="36F3F378">
                <wp:extent cx="1343025" cy="925195"/>
                <wp:effectExtent l="5715" t="0" r="3810" b="1270"/>
                <wp:docPr id="7" name="Group 23" descr="A green checkmark appears over a photo of a dog being bathed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3025" cy="925195"/>
                          <a:chOff x="0" y="0"/>
                          <a:chExt cx="13049" cy="9563"/>
                        </a:xfrm>
                      </wpg:grpSpPr>
                      <pic:pic xmlns:pic="http://schemas.openxmlformats.org/drawingml/2006/picture">
                        <pic:nvPicPr>
                          <pic:cNvPr id="8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082" r="-208" b="329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" cy="95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" cy="25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94E1767" id="Group 23" o:spid="_x0000_s1026" alt="A green checkmark appears over a photo of a dog being bathed. " style="width:105.75pt;height:72.85pt;mso-position-horizontal-relative:char;mso-position-vertical-relative:line" coordsize="13049,95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">
                <v:shape id="Picture 24" o:spid="_x0000_s1027" type="#_x0000_t75" style="position:absolute;width:13049;height:95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">
                  <v:imagedata r:id="rId36" o:title="" croptop="11850f" cropbottom="21583f" cropright="-136f"/>
                </v:shape>
                <v:shape id="Picture 29" o:spid="_x0000_s1028" type="#_x0000_t75" style="position:absolute;width:2647;height:2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">
                  <v:imagedata r:id="rId13" o:title=""/>
                </v:shape>
                <w10:anchorlock/>
              </v:group>
            </w:pict>
          </mc:Fallback>
        </mc:AlternateContent>
      </w:r>
    </w:p>
    <w:p w14:paraId="74F938FB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180BEE32" w14:textId="77777777" w:rsidR="00E1641E" w:rsidRDefault="00E1641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 w:rsidRPr="00170E4C">
        <w:rPr>
          <w:rFonts w:ascii="Arial" w:hAnsi="Arial" w:cs="Arial"/>
          <w:b/>
          <w:bCs/>
          <w:color w:val="000000"/>
          <w:sz w:val="21"/>
          <w:szCs w:val="21"/>
        </w:rPr>
        <w:t>Lave </w:t>
      </w:r>
      <w:r w:rsidRPr="00170E4C">
        <w:rPr>
          <w:rFonts w:ascii="Arial" w:hAnsi="Arial" w:cs="Arial"/>
          <w:color w:val="000000"/>
          <w:sz w:val="21"/>
          <w:szCs w:val="21"/>
        </w:rPr>
        <w:t>todas las verduras y frutas. </w:t>
      </w:r>
      <w:r>
        <w:rPr>
          <w:rFonts w:ascii="Arial" w:hAnsi="Arial" w:cs="Arial"/>
          <w:b/>
          <w:bCs/>
          <w:color w:val="000000"/>
          <w:sz w:val="21"/>
          <w:szCs w:val="21"/>
        </w:rPr>
        <w:t>Pele</w:t>
      </w:r>
      <w:r w:rsidRPr="00170E4C">
        <w:rPr>
          <w:rFonts w:ascii="Arial" w:hAnsi="Arial" w:cs="Arial"/>
          <w:b/>
          <w:bCs/>
          <w:color w:val="000000"/>
          <w:sz w:val="21"/>
          <w:szCs w:val="21"/>
        </w:rPr>
        <w:t> </w:t>
      </w:r>
      <w:r>
        <w:rPr>
          <w:rFonts w:ascii="Arial" w:hAnsi="Arial" w:cs="Arial"/>
          <w:color w:val="000000"/>
          <w:sz w:val="21"/>
          <w:szCs w:val="21"/>
        </w:rPr>
        <w:t>los</w:t>
      </w:r>
      <w:r w:rsidRPr="0005290E">
        <w:rPr>
          <w:rFonts w:ascii="Arial" w:hAnsi="Arial" w:cs="Arial"/>
          <w:color w:val="000000"/>
          <w:sz w:val="21"/>
          <w:szCs w:val="21"/>
        </w:rPr>
        <w:t xml:space="preserve"> vegetales</w:t>
      </w:r>
      <w:r>
        <w:rPr>
          <w:rFonts w:ascii="Arial" w:hAnsi="Arial" w:cs="Arial"/>
          <w:color w:val="000000"/>
          <w:sz w:val="21"/>
          <w:szCs w:val="21"/>
        </w:rPr>
        <w:t xml:space="preserve"> de raíz</w:t>
      </w:r>
      <w:r w:rsidRPr="0005290E">
        <w:rPr>
          <w:rFonts w:ascii="Arial" w:hAnsi="Arial" w:cs="Arial"/>
          <w:color w:val="000000"/>
          <w:sz w:val="21"/>
          <w:szCs w:val="21"/>
        </w:rPr>
        <w:t>.</w:t>
      </w:r>
    </w:p>
    <w:p w14:paraId="1CBDB521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47D01C5C" wp14:editId="15DCC021">
                <wp:extent cx="1542415" cy="1012190"/>
                <wp:effectExtent l="5715" t="0" r="4445" b="0"/>
                <wp:docPr id="4" name="Group 47" descr="A green checkmark appears over a photo of a person placing a colander full of vegetables under running water from a sink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42415" cy="1012190"/>
                          <a:chOff x="0" y="0"/>
                          <a:chExt cx="16681" cy="11430"/>
                        </a:xfrm>
                      </wpg:grpSpPr>
                      <pic:pic xmlns:pic="http://schemas.openxmlformats.org/drawingml/2006/picture">
                        <pic:nvPicPr>
                          <pic:cNvPr id="5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21" r="3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81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0" cy="28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E06B323" id="Group 47" o:spid="_x0000_s1026" alt="A green checkmark appears over a photo of a person placing a colander full of vegetables under running water from a sink. " style="width:121.45pt;height:79.7pt;mso-position-horizontal-relative:char;mso-position-vertical-relative:line" coordsize="16681,114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">
                <v:shape id="Picture 48" o:spid="_x0000_s1027" type="#_x0000_t75" style="position:absolute;width:16681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">
                  <v:imagedata r:id="rId39" o:title="" cropleft="1718f" cropright="224f"/>
                </v:shape>
                <v:shape id="Picture 49" o:spid="_x0000_s1028" type="#_x0000_t75" style="position:absolute;width:2940;height:2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">
                  <v:imagedata r:id="rId40" o:title=""/>
                </v:shape>
                <w10:anchorlock/>
              </v:group>
            </w:pict>
          </mc:Fallback>
        </mc:AlternateContent>
      </w:r>
    </w:p>
    <w:p w14:paraId="34DA78F9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3C5FB4F6" w14:textId="77777777" w:rsidR="00E1641E" w:rsidRPr="007F1D3E" w:rsidRDefault="00E1641E" w:rsidP="00E8485F">
      <w:pPr>
        <w:spacing w:after="0" w:line="240" w:lineRule="auto"/>
        <w:rPr>
          <w:b/>
          <w:bCs/>
          <w:noProof/>
          <w:sz w:val="21"/>
          <w:szCs w:val="21"/>
          <w:lang w:eastAsia="zh-CN"/>
        </w:rPr>
      </w:pP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Haga mantenimiento de </w:t>
      </w:r>
      <w:r w:rsidRPr="007F1D3E">
        <w:rPr>
          <w:rFonts w:ascii="Arial" w:hAnsi="Arial" w:cs="Arial"/>
          <w:b/>
          <w:bCs/>
          <w:color w:val="000000"/>
          <w:sz w:val="21"/>
          <w:szCs w:val="21"/>
        </w:rPr>
        <w:t xml:space="preserve">la pintura </w:t>
      </w: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del </w:t>
      </w:r>
      <w:r w:rsidRPr="007F1D3E">
        <w:rPr>
          <w:rFonts w:ascii="Arial" w:hAnsi="Arial" w:cs="Arial"/>
          <w:b/>
          <w:bCs/>
          <w:color w:val="000000"/>
          <w:sz w:val="21"/>
          <w:szCs w:val="21"/>
        </w:rPr>
        <w:t>exterior </w:t>
      </w:r>
      <w:r w:rsidRPr="007F1D3E">
        <w:rPr>
          <w:rFonts w:ascii="Arial" w:hAnsi="Arial" w:cs="Arial"/>
          <w:color w:val="000000"/>
          <w:sz w:val="21"/>
          <w:szCs w:val="21"/>
        </w:rPr>
        <w:t>en su hogar.</w:t>
      </w:r>
    </w:p>
    <w:p w14:paraId="3EAE064D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35349602" w14:textId="77777777" w:rsidR="00E1641E" w:rsidRDefault="00A56B4E" w:rsidP="00E8485F">
      <w:pPr>
        <w:spacing w:after="0" w:line="240" w:lineRule="auto"/>
        <w:rPr>
          <w:b/>
          <w:bCs/>
          <w:noProof/>
          <w:lang w:eastAsia="zh-CN"/>
        </w:rPr>
      </w:pPr>
      <w:r w:rsidRPr="00A56B4E">
        <w:rPr>
          <w:b/>
          <w:bCs/>
          <w:noProof/>
          <w:lang w:eastAsia="zh-CN"/>
        </w:rPr>
        <mc:AlternateContent>
          <mc:Choice Requires="wpg">
            <w:drawing>
              <wp:inline distT="0" distB="0" distL="0" distR="0" wp14:anchorId="50C36923" wp14:editId="73A53190">
                <wp:extent cx="1424305" cy="1029335"/>
                <wp:effectExtent l="5715" t="1905" r="0" b="0"/>
                <wp:docPr id="1" name="Group 50" descr="A green checkmark appears over a photo of a man applying a layer of grey paint to a white exterior wall of a building.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24305" cy="1029335"/>
                          <a:chOff x="0" y="0"/>
                          <a:chExt cx="17189" cy="11430"/>
                        </a:xfrm>
                      </wpg:grpSpPr>
                      <pic:pic xmlns:pic="http://schemas.openxmlformats.org/drawingml/2006/picture">
                        <pic:nvPicPr>
                          <pic:cNvPr id="2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89" cy="11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" cy="29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DC42454" id="Group 50" o:spid="_x0000_s1026" alt="A green checkmark appears over a photo of a man applying a layer of grey paint to a white exterior wall of a building. " style="width:112.15pt;height:81.05pt;mso-position-horizontal-relative:char;mso-position-vertical-relative:line" coordsize="17189,114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">
                <v:shape id="Picture 51" o:spid="_x0000_s1027" type="#_x0000_t75" style="position:absolute;width:17189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">
                  <v:imagedata r:id="rId43" o:title=""/>
                </v:shape>
                <v:shape id="Picture 52" o:spid="_x0000_s1028" type="#_x0000_t75" style="position:absolute;width:2921;height:2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">
                  <v:imagedata r:id="rId44" o:title=""/>
                </v:shape>
                <w10:anchorlock/>
              </v:group>
            </w:pict>
          </mc:Fallback>
        </mc:AlternateContent>
      </w:r>
    </w:p>
    <w:p w14:paraId="3D6BA2FE" w14:textId="77777777" w:rsidR="00E1641E" w:rsidRDefault="00E1641E" w:rsidP="00E8485F">
      <w:pPr>
        <w:spacing w:after="0" w:line="240" w:lineRule="auto"/>
        <w:rPr>
          <w:b/>
          <w:bCs/>
          <w:noProof/>
          <w:lang w:eastAsia="zh-CN"/>
        </w:rPr>
      </w:pPr>
    </w:p>
    <w:p w14:paraId="6558C310" w14:textId="77777777" w:rsidR="00E1641E" w:rsidRPr="00170E4C" w:rsidRDefault="00A56B4E" w:rsidP="00E8485F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noProof/>
          <w:lang w:val="es-AR" w:eastAsia="es-AR"/>
        </w:rPr>
        <w:drawing>
          <wp:anchor distT="0" distB="0" distL="114300" distR="114300" simplePos="0" relativeHeight="251656704" behindDoc="0" locked="1" layoutInCell="1" allowOverlap="1" wp14:anchorId="236B56F4" wp14:editId="294FCD1C">
            <wp:simplePos x="0" y="0"/>
            <wp:positionH relativeFrom="column">
              <wp:posOffset>2042160</wp:posOffset>
            </wp:positionH>
            <wp:positionV relativeFrom="page">
              <wp:posOffset>8629650</wp:posOffset>
            </wp:positionV>
            <wp:extent cx="1049655" cy="1044575"/>
            <wp:effectExtent l="0" t="0" r="0" b="3175"/>
            <wp:wrapTight wrapText="bothSides">
              <wp:wrapPolygon edited="0">
                <wp:start x="7056" y="0"/>
                <wp:lineTo x="4312" y="1182"/>
                <wp:lineTo x="0" y="5121"/>
                <wp:lineTo x="0" y="13787"/>
                <wp:lineTo x="392" y="15363"/>
                <wp:lineTo x="2744" y="18908"/>
                <wp:lineTo x="6664" y="21272"/>
                <wp:lineTo x="7056" y="21272"/>
                <wp:lineTo x="14113" y="21272"/>
                <wp:lineTo x="14897" y="21272"/>
                <wp:lineTo x="18425" y="18908"/>
                <wp:lineTo x="20777" y="15757"/>
                <wp:lineTo x="21169" y="13393"/>
                <wp:lineTo x="21169" y="4727"/>
                <wp:lineTo x="16073" y="394"/>
                <wp:lineTo x="13721" y="0"/>
                <wp:lineTo x="7056" y="0"/>
              </wp:wrapPolygon>
            </wp:wrapTight>
            <wp:docPr id="42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044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1641E" w:rsidRPr="00170E4C" w:rsidSect="00A56B4E">
      <w:type w:val="continuous"/>
      <w:pgSz w:w="12240" w:h="15840" w:code="1"/>
      <w:pgMar w:top="720" w:right="720" w:bottom="720" w:left="720" w:header="708" w:footer="708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8202D1" w14:textId="77777777" w:rsidR="009B18C0" w:rsidRDefault="009B18C0" w:rsidP="00821965">
      <w:pPr>
        <w:spacing w:after="0" w:line="240" w:lineRule="auto"/>
      </w:pPr>
      <w:r>
        <w:separator/>
      </w:r>
    </w:p>
  </w:endnote>
  <w:endnote w:type="continuationSeparator" w:id="0">
    <w:p w14:paraId="2B993641" w14:textId="77777777" w:rsidR="009B18C0" w:rsidRDefault="009B18C0" w:rsidP="00821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D95196" w14:textId="77777777" w:rsidR="009B18C0" w:rsidRDefault="009B18C0" w:rsidP="00821965">
      <w:pPr>
        <w:spacing w:after="0" w:line="240" w:lineRule="auto"/>
      </w:pPr>
      <w:r>
        <w:separator/>
      </w:r>
    </w:p>
  </w:footnote>
  <w:footnote w:type="continuationSeparator" w:id="0">
    <w:p w14:paraId="5CF8C571" w14:textId="77777777" w:rsidR="009B18C0" w:rsidRDefault="009B18C0" w:rsidP="008219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73C55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 w15:restartNumberingAfterBreak="0">
    <w:nsid w:val="106F250B"/>
    <w:multiLevelType w:val="multilevel"/>
    <w:tmpl w:val="9FC25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  <w:szCs w:val="20"/>
      </w:rPr>
    </w:lvl>
  </w:abstractNum>
  <w:abstractNum w:abstractNumId="2" w15:restartNumberingAfterBreak="0">
    <w:nsid w:val="2EF82C32"/>
    <w:multiLevelType w:val="hybridMultilevel"/>
    <w:tmpl w:val="33D497F0"/>
    <w:lvl w:ilvl="0" w:tplc="D5B4F9B4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226D21"/>
    <w:multiLevelType w:val="hybridMultilevel"/>
    <w:tmpl w:val="A35691C0"/>
    <w:lvl w:ilvl="0" w:tplc="B6CAF4C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trike w:val="0"/>
        <w:dstrike w:val="0"/>
        <w:color w:val="000000"/>
      </w:rPr>
    </w:lvl>
    <w:lvl w:ilvl="1" w:tplc="F75C45AE">
      <w:numFmt w:val="bullet"/>
      <w:lvlText w:val="-"/>
      <w:lvlJc w:val="left"/>
      <w:pPr>
        <w:ind w:left="1440" w:hanging="360"/>
      </w:pPr>
      <w:rPr>
        <w:rFonts w:ascii="Arial" w:eastAsia="Times New Roman" w:hAnsi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embedSystemFonts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TO0sDQ0MTAxMTBT0lEKTi0uzszPAykwrAUA/1lSYywAAAA="/>
  </w:docVars>
  <w:rsids>
    <w:rsidRoot w:val="0080491D"/>
    <w:rsid w:val="00010D8F"/>
    <w:rsid w:val="00022D23"/>
    <w:rsid w:val="00034F18"/>
    <w:rsid w:val="0005290E"/>
    <w:rsid w:val="00055BA0"/>
    <w:rsid w:val="00076709"/>
    <w:rsid w:val="000E3CDA"/>
    <w:rsid w:val="000E4AFE"/>
    <w:rsid w:val="001650B1"/>
    <w:rsid w:val="00170E4C"/>
    <w:rsid w:val="00175D63"/>
    <w:rsid w:val="001C15BB"/>
    <w:rsid w:val="001E5746"/>
    <w:rsid w:val="001F57E0"/>
    <w:rsid w:val="001F71D8"/>
    <w:rsid w:val="00212136"/>
    <w:rsid w:val="002260B2"/>
    <w:rsid w:val="00237E60"/>
    <w:rsid w:val="00292921"/>
    <w:rsid w:val="00292E42"/>
    <w:rsid w:val="002A661B"/>
    <w:rsid w:val="002C0CAF"/>
    <w:rsid w:val="00305AB1"/>
    <w:rsid w:val="003242CA"/>
    <w:rsid w:val="00333103"/>
    <w:rsid w:val="003806EA"/>
    <w:rsid w:val="003A3B78"/>
    <w:rsid w:val="003C6DC7"/>
    <w:rsid w:val="003D1FCD"/>
    <w:rsid w:val="003D32BA"/>
    <w:rsid w:val="0042054E"/>
    <w:rsid w:val="00425557"/>
    <w:rsid w:val="00452CB6"/>
    <w:rsid w:val="00467FE8"/>
    <w:rsid w:val="0048632A"/>
    <w:rsid w:val="004A64C3"/>
    <w:rsid w:val="004D18A7"/>
    <w:rsid w:val="004D6C72"/>
    <w:rsid w:val="004F4F3D"/>
    <w:rsid w:val="00501CCA"/>
    <w:rsid w:val="005452BF"/>
    <w:rsid w:val="005701C3"/>
    <w:rsid w:val="00604AFA"/>
    <w:rsid w:val="00611F73"/>
    <w:rsid w:val="0061375C"/>
    <w:rsid w:val="00614D5F"/>
    <w:rsid w:val="00620B2A"/>
    <w:rsid w:val="00635C09"/>
    <w:rsid w:val="00673742"/>
    <w:rsid w:val="00691E6E"/>
    <w:rsid w:val="0071064F"/>
    <w:rsid w:val="00722872"/>
    <w:rsid w:val="00747EBD"/>
    <w:rsid w:val="00753A57"/>
    <w:rsid w:val="00774801"/>
    <w:rsid w:val="007B53D8"/>
    <w:rsid w:val="007B7AA4"/>
    <w:rsid w:val="007D189E"/>
    <w:rsid w:val="007D7F8E"/>
    <w:rsid w:val="007E183E"/>
    <w:rsid w:val="007F1D3E"/>
    <w:rsid w:val="0080491D"/>
    <w:rsid w:val="00821965"/>
    <w:rsid w:val="00825403"/>
    <w:rsid w:val="008327B9"/>
    <w:rsid w:val="00836833"/>
    <w:rsid w:val="008504B1"/>
    <w:rsid w:val="00875486"/>
    <w:rsid w:val="00912A35"/>
    <w:rsid w:val="00912ED9"/>
    <w:rsid w:val="009522B3"/>
    <w:rsid w:val="009A0B3C"/>
    <w:rsid w:val="009A7413"/>
    <w:rsid w:val="009B18C0"/>
    <w:rsid w:val="009D5B68"/>
    <w:rsid w:val="009E5AC6"/>
    <w:rsid w:val="009E5CD4"/>
    <w:rsid w:val="00A22040"/>
    <w:rsid w:val="00A50494"/>
    <w:rsid w:val="00A56B4E"/>
    <w:rsid w:val="00A704CA"/>
    <w:rsid w:val="00A73D3E"/>
    <w:rsid w:val="00AE6515"/>
    <w:rsid w:val="00B02FA7"/>
    <w:rsid w:val="00BA353E"/>
    <w:rsid w:val="00BD3771"/>
    <w:rsid w:val="00BE32AF"/>
    <w:rsid w:val="00C4339C"/>
    <w:rsid w:val="00C477E0"/>
    <w:rsid w:val="00C51733"/>
    <w:rsid w:val="00CA0011"/>
    <w:rsid w:val="00CA0737"/>
    <w:rsid w:val="00CA6C6C"/>
    <w:rsid w:val="00CB6B18"/>
    <w:rsid w:val="00CD4220"/>
    <w:rsid w:val="00D0343E"/>
    <w:rsid w:val="00D1349E"/>
    <w:rsid w:val="00D14AF5"/>
    <w:rsid w:val="00D30140"/>
    <w:rsid w:val="00D635AE"/>
    <w:rsid w:val="00D66E23"/>
    <w:rsid w:val="00DB41F5"/>
    <w:rsid w:val="00E13033"/>
    <w:rsid w:val="00E1641E"/>
    <w:rsid w:val="00E239FA"/>
    <w:rsid w:val="00E444FD"/>
    <w:rsid w:val="00E50731"/>
    <w:rsid w:val="00E53D8E"/>
    <w:rsid w:val="00E70AA5"/>
    <w:rsid w:val="00E74B52"/>
    <w:rsid w:val="00E75AFD"/>
    <w:rsid w:val="00E75DC8"/>
    <w:rsid w:val="00E83397"/>
    <w:rsid w:val="00E8485F"/>
    <w:rsid w:val="00E90B79"/>
    <w:rsid w:val="00E971EC"/>
    <w:rsid w:val="00EC622B"/>
    <w:rsid w:val="00F1639F"/>
    <w:rsid w:val="00F169A1"/>
    <w:rsid w:val="00F71656"/>
    <w:rsid w:val="00F91CC1"/>
    <w:rsid w:val="00FD5DBB"/>
    <w:rsid w:val="00FF1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22FA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sz w:val="22"/>
        <w:szCs w:val="22"/>
        <w:lang w:val="es-AR" w:eastAsia="es-A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1C3"/>
    <w:pPr>
      <w:spacing w:after="200" w:line="276" w:lineRule="auto"/>
    </w:pPr>
    <w:rPr>
      <w:rFonts w:cs="Calibri"/>
      <w:lang w:val="es-V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1E57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E5746"/>
    <w:rPr>
      <w:rFonts w:ascii="Tahoma" w:hAnsi="Tahoma" w:cs="Tahoma"/>
      <w:sz w:val="16"/>
      <w:szCs w:val="16"/>
      <w:lang w:val="es-VE"/>
    </w:rPr>
  </w:style>
  <w:style w:type="paragraph" w:styleId="NormalWeb">
    <w:name w:val="Normal (Web)"/>
    <w:basedOn w:val="Normal"/>
    <w:uiPriority w:val="99"/>
    <w:semiHidden/>
    <w:rsid w:val="00292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Header">
    <w:name w:val="header"/>
    <w:basedOn w:val="Normal"/>
    <w:link w:val="HeaderChar"/>
    <w:uiPriority w:val="99"/>
    <w:rsid w:val="0082196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821965"/>
    <w:rPr>
      <w:lang w:val="es-VE"/>
    </w:rPr>
  </w:style>
  <w:style w:type="paragraph" w:styleId="Footer">
    <w:name w:val="footer"/>
    <w:basedOn w:val="Normal"/>
    <w:link w:val="FooterChar"/>
    <w:uiPriority w:val="99"/>
    <w:rsid w:val="0082196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821965"/>
    <w:rPr>
      <w:lang w:val="es-VE"/>
    </w:rPr>
  </w:style>
  <w:style w:type="paragraph" w:styleId="ListBullet">
    <w:name w:val="List Bullet"/>
    <w:basedOn w:val="Normal"/>
    <w:autoRedefine/>
    <w:uiPriority w:val="99"/>
    <w:rsid w:val="00501CCA"/>
    <w:pPr>
      <w:tabs>
        <w:tab w:val="left" w:pos="0"/>
      </w:tabs>
      <w:spacing w:after="0" w:line="240" w:lineRule="auto"/>
    </w:pPr>
    <w:rPr>
      <w:rFonts w:ascii="Arial" w:eastAsia="MS Mincho" w:hAnsi="Arial" w:cs="Arial"/>
      <w:b/>
      <w:bCs/>
      <w:color w:val="2E74B5"/>
      <w:sz w:val="18"/>
      <w:szCs w:val="18"/>
      <w:lang w:val="es-ES"/>
    </w:rPr>
  </w:style>
  <w:style w:type="character" w:styleId="Hyperlink">
    <w:name w:val="Hyperlink"/>
    <w:basedOn w:val="DefaultParagraphFont"/>
    <w:uiPriority w:val="99"/>
    <w:rsid w:val="00501CCA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3806EA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3242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1221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0.emf"/><Relationship Id="rId26" Type="http://schemas.openxmlformats.org/officeDocument/2006/relationships/image" Target="media/image20.jpeg"/><Relationship Id="rId39" Type="http://schemas.openxmlformats.org/officeDocument/2006/relationships/image" Target="media/image31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image" Target="media/image26.jpeg"/><Relationship Id="rId42" Type="http://schemas.openxmlformats.org/officeDocument/2006/relationships/image" Target="media/image33.jpe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5.jpeg"/><Relationship Id="rId38" Type="http://schemas.openxmlformats.org/officeDocument/2006/relationships/image" Target="media/image29.jpe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3.jpeg"/><Relationship Id="rId29" Type="http://schemas.openxmlformats.org/officeDocument/2006/relationships/image" Target="media/image18.jpeg"/><Relationship Id="rId41" Type="http://schemas.openxmlformats.org/officeDocument/2006/relationships/image" Target="media/image3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7.jpeg"/><Relationship Id="rId32" Type="http://schemas.openxmlformats.org/officeDocument/2006/relationships/image" Target="media/image23.jpeg"/><Relationship Id="rId37" Type="http://schemas.openxmlformats.org/officeDocument/2006/relationships/image" Target="media/image27.jpeg"/><Relationship Id="rId40" Type="http://schemas.openxmlformats.org/officeDocument/2006/relationships/image" Target="media/image32.jpeg"/><Relationship Id="rId45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4.jpeg"/><Relationship Id="rId28" Type="http://schemas.openxmlformats.org/officeDocument/2006/relationships/hyperlink" Target="http://www.mass.gov/dph/environmental_health" TargetMode="External"/><Relationship Id="rId36" Type="http://schemas.openxmlformats.org/officeDocument/2006/relationships/image" Target="media/image28.jpeg"/><Relationship Id="rId10" Type="http://schemas.openxmlformats.org/officeDocument/2006/relationships/image" Target="media/image4.jpeg"/><Relationship Id="rId19" Type="http://schemas.openxmlformats.org/officeDocument/2006/relationships/image" Target="media/image12.jpeg"/><Relationship Id="rId31" Type="http://schemas.openxmlformats.org/officeDocument/2006/relationships/image" Target="media/image21.jpeg"/><Relationship Id="rId44" Type="http://schemas.openxmlformats.org/officeDocument/2006/relationships/image" Target="media/image36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hyperlink" Target="http://www.mass.gov/dph/environmental_health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4.jpeg"/><Relationship Id="rId43" Type="http://schemas.openxmlformats.org/officeDocument/2006/relationships/image" Target="media/image3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6-16T22:58:00Z</dcterms:created>
  <dcterms:modified xsi:type="dcterms:W3CDTF">2020-09-18T17:29:00Z</dcterms:modified>
</cp:coreProperties>
</file>